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9E9A7" w14:textId="77777777" w:rsidR="00391C44" w:rsidRPr="00DA3B5C" w:rsidRDefault="00DE1650" w:rsidP="00391C44">
      <w:pPr>
        <w:jc w:val="center"/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t>Analytical</w:t>
      </w:r>
      <w:r w:rsidR="00391C44" w:rsidRPr="00DA3B5C">
        <w:rPr>
          <w:b/>
          <w:sz w:val="36"/>
          <w:szCs w:val="36"/>
          <w:u w:val="single"/>
        </w:rPr>
        <w:t xml:space="preserve"> C</w:t>
      </w:r>
      <w:r>
        <w:rPr>
          <w:b/>
          <w:sz w:val="36"/>
          <w:szCs w:val="36"/>
          <w:u w:val="single"/>
        </w:rPr>
        <w:t>ase</w:t>
      </w:r>
    </w:p>
    <w:p w14:paraId="3A757B78" w14:textId="77777777" w:rsidR="00FD55D4" w:rsidRPr="00391C44" w:rsidRDefault="00391C44">
      <w:pPr>
        <w:rPr>
          <w:b/>
          <w:u w:val="single"/>
        </w:rPr>
      </w:pPr>
      <w:r w:rsidRPr="00391C44">
        <w:rPr>
          <w:b/>
          <w:u w:val="single"/>
        </w:rPr>
        <w:t>P</w:t>
      </w:r>
      <w:r w:rsidR="00DC606D" w:rsidRPr="00391C44">
        <w:rPr>
          <w:b/>
          <w:u w:val="single"/>
        </w:rPr>
        <w:t>relude:</w:t>
      </w:r>
    </w:p>
    <w:p w14:paraId="480E6F3A" w14:textId="58676CE9" w:rsidR="00DC606D" w:rsidRDefault="00363888" w:rsidP="00303957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>T</w:t>
      </w:r>
      <w:r w:rsidRPr="00363888">
        <w:rPr>
          <w:rFonts w:ascii="Calibri" w:eastAsia="Times New Roman" w:hAnsi="Calibri" w:cs="Times New Roman"/>
          <w:color w:val="000000"/>
        </w:rPr>
        <w:t xml:space="preserve">he </w:t>
      </w:r>
      <w:r w:rsidR="00F64005">
        <w:rPr>
          <w:rFonts w:ascii="Calibri" w:eastAsia="Times New Roman" w:hAnsi="Calibri" w:cs="Times New Roman"/>
          <w:color w:val="000000"/>
        </w:rPr>
        <w:t xml:space="preserve">given </w:t>
      </w:r>
      <w:r w:rsidRPr="00363888">
        <w:rPr>
          <w:rFonts w:ascii="Calibri" w:eastAsia="Times New Roman" w:hAnsi="Calibri" w:cs="Times New Roman"/>
          <w:color w:val="000000"/>
        </w:rPr>
        <w:t xml:space="preserve">data </w:t>
      </w:r>
      <w:r w:rsidR="00DC606D" w:rsidRPr="00363888">
        <w:rPr>
          <w:rFonts w:ascii="Calibri" w:eastAsia="Times New Roman" w:hAnsi="Calibri" w:cs="Times New Roman"/>
          <w:color w:val="000000"/>
        </w:rPr>
        <w:t>samples are</w:t>
      </w:r>
      <w:r w:rsidR="00DC606D">
        <w:rPr>
          <w:rFonts w:ascii="Calibri" w:eastAsia="Times New Roman" w:hAnsi="Calibri" w:cs="Times New Roman"/>
          <w:color w:val="000000"/>
        </w:rPr>
        <w:t xml:space="preserve"> the applications for </w:t>
      </w:r>
      <w:r w:rsidR="00871FD8">
        <w:rPr>
          <w:rFonts w:ascii="Calibri" w:eastAsia="Times New Roman" w:hAnsi="Calibri" w:cs="Times New Roman"/>
          <w:color w:val="000000"/>
        </w:rPr>
        <w:t xml:space="preserve">Business </w:t>
      </w:r>
      <w:r w:rsidR="00DE1650" w:rsidRPr="00363888">
        <w:rPr>
          <w:rFonts w:ascii="Calibri" w:eastAsia="Times New Roman" w:hAnsi="Calibri" w:cs="Times New Roman"/>
          <w:color w:val="000000"/>
        </w:rPr>
        <w:t>postpaid</w:t>
      </w:r>
      <w:r w:rsidRPr="00363888">
        <w:rPr>
          <w:rFonts w:ascii="Calibri" w:eastAsia="Times New Roman" w:hAnsi="Calibri" w:cs="Times New Roman"/>
          <w:color w:val="000000"/>
        </w:rPr>
        <w:t xml:space="preserve"> mobile accounts</w:t>
      </w:r>
      <w:r w:rsidR="000534CC">
        <w:rPr>
          <w:rFonts w:ascii="Calibri" w:eastAsia="Times New Roman" w:hAnsi="Calibri" w:cs="Times New Roman"/>
          <w:color w:val="000000"/>
        </w:rPr>
        <w:t xml:space="preserve"> between 2009 and 2010(24 months)</w:t>
      </w:r>
      <w:r w:rsidR="00DC606D">
        <w:rPr>
          <w:rFonts w:ascii="Calibri" w:eastAsia="Times New Roman" w:hAnsi="Calibri" w:cs="Times New Roman"/>
          <w:color w:val="000000"/>
        </w:rPr>
        <w:t>.</w:t>
      </w:r>
      <w:r w:rsidR="00DE1650" w:rsidRPr="00DE1650">
        <w:rPr>
          <w:rFonts w:ascii="Calibri" w:eastAsia="Times New Roman" w:hAnsi="Calibri" w:cs="Times New Roman"/>
          <w:color w:val="000000"/>
        </w:rPr>
        <w:t xml:space="preserve"> </w:t>
      </w:r>
      <w:r w:rsidR="00DE1650">
        <w:rPr>
          <w:rFonts w:ascii="Calibri" w:eastAsia="Times New Roman" w:hAnsi="Calibri" w:cs="Times New Roman"/>
          <w:color w:val="000000"/>
        </w:rPr>
        <w:t xml:space="preserve">The Business team </w:t>
      </w:r>
      <w:r w:rsidR="00DE1650" w:rsidRPr="008F41D1">
        <w:rPr>
          <w:rFonts w:ascii="Calibri" w:eastAsia="Times New Roman" w:hAnsi="Calibri" w:cs="Times New Roman"/>
          <w:color w:val="000000"/>
        </w:rPr>
        <w:t xml:space="preserve">have </w:t>
      </w:r>
      <w:r w:rsidR="00DE1650">
        <w:rPr>
          <w:rFonts w:ascii="Calibri" w:eastAsia="Times New Roman" w:hAnsi="Calibri" w:cs="Times New Roman"/>
          <w:color w:val="000000"/>
        </w:rPr>
        <w:t>requested for a risk analysis</w:t>
      </w:r>
      <w:r w:rsidR="00DE1650" w:rsidRPr="008F41D1">
        <w:rPr>
          <w:rFonts w:ascii="Calibri" w:eastAsia="Times New Roman" w:hAnsi="Calibri" w:cs="Times New Roman"/>
          <w:color w:val="000000"/>
        </w:rPr>
        <w:t xml:space="preserve"> </w:t>
      </w:r>
      <w:r w:rsidR="00DE1650">
        <w:rPr>
          <w:rFonts w:ascii="Calibri" w:eastAsia="Times New Roman" w:hAnsi="Calibri" w:cs="Times New Roman"/>
          <w:color w:val="000000"/>
        </w:rPr>
        <w:t xml:space="preserve">with monthly trends and also identify any areas of opportunities to drive incremental </w:t>
      </w:r>
      <w:proofErr w:type="gramStart"/>
      <w:r w:rsidR="00DE1650">
        <w:rPr>
          <w:rFonts w:ascii="Calibri" w:eastAsia="Times New Roman" w:hAnsi="Calibri" w:cs="Times New Roman"/>
          <w:color w:val="000000"/>
        </w:rPr>
        <w:t xml:space="preserve">revenue </w:t>
      </w:r>
      <w:r w:rsidR="00B271D2">
        <w:rPr>
          <w:rFonts w:ascii="Calibri" w:eastAsia="Times New Roman" w:hAnsi="Calibri" w:cs="Times New Roman"/>
          <w:color w:val="000000"/>
        </w:rPr>
        <w:t xml:space="preserve"> </w:t>
      </w:r>
      <w:r w:rsidR="00DE1650">
        <w:rPr>
          <w:rFonts w:ascii="Calibri" w:eastAsia="Times New Roman" w:hAnsi="Calibri" w:cs="Times New Roman"/>
          <w:color w:val="000000"/>
        </w:rPr>
        <w:t>while</w:t>
      </w:r>
      <w:proofErr w:type="gramEnd"/>
      <w:r w:rsidR="00DE1650">
        <w:rPr>
          <w:rFonts w:ascii="Calibri" w:eastAsia="Times New Roman" w:hAnsi="Calibri" w:cs="Times New Roman"/>
          <w:color w:val="000000"/>
        </w:rPr>
        <w:t xml:space="preserve"> managing overall risk. </w:t>
      </w:r>
    </w:p>
    <w:p w14:paraId="6CCDEC98" w14:textId="77777777" w:rsidR="00DC606D" w:rsidRDefault="00DC606D" w:rsidP="00303957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</w:p>
    <w:p w14:paraId="32FA6BF8" w14:textId="77777777" w:rsidR="00363888" w:rsidRDefault="00DC606D" w:rsidP="00303957">
      <w:pPr>
        <w:spacing w:after="0" w:line="240" w:lineRule="auto"/>
        <w:jc w:val="both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Below diagram, explains the process where a client applies for a TELUS </w:t>
      </w:r>
      <w:r w:rsidR="00894720">
        <w:rPr>
          <w:rFonts w:ascii="Calibri" w:eastAsia="Times New Roman" w:hAnsi="Calibri" w:cs="Times New Roman"/>
          <w:color w:val="000000"/>
        </w:rPr>
        <w:t xml:space="preserve">mobile phone from a TELUS store; </w:t>
      </w:r>
      <w:r>
        <w:rPr>
          <w:rFonts w:ascii="Calibri" w:eastAsia="Times New Roman" w:hAnsi="Calibri" w:cs="Times New Roman"/>
          <w:color w:val="000000"/>
        </w:rPr>
        <w:t xml:space="preserve">how TELUS risk system evaluates the risk of the client based on the </w:t>
      </w:r>
      <w:r w:rsidR="00894720">
        <w:rPr>
          <w:rFonts w:ascii="Calibri" w:eastAsia="Times New Roman" w:hAnsi="Calibri" w:cs="Times New Roman"/>
          <w:color w:val="000000"/>
        </w:rPr>
        <w:t>client’s</w:t>
      </w:r>
      <w:r>
        <w:rPr>
          <w:rFonts w:ascii="Calibri" w:eastAsia="Times New Roman" w:hAnsi="Calibri" w:cs="Times New Roman"/>
          <w:color w:val="000000"/>
        </w:rPr>
        <w:t xml:space="preserve"> credit bureau score and how the clients get </w:t>
      </w:r>
      <w:r w:rsidR="00086BA1">
        <w:rPr>
          <w:rFonts w:ascii="Calibri" w:eastAsia="Times New Roman" w:hAnsi="Calibri" w:cs="Times New Roman"/>
          <w:color w:val="000000"/>
        </w:rPr>
        <w:t xml:space="preserve">the </w:t>
      </w:r>
      <w:r>
        <w:rPr>
          <w:rFonts w:ascii="Calibri" w:eastAsia="Times New Roman" w:hAnsi="Calibri" w:cs="Times New Roman"/>
          <w:color w:val="000000"/>
        </w:rPr>
        <w:t xml:space="preserve">phone </w:t>
      </w:r>
      <w:r w:rsidR="00086BA1">
        <w:rPr>
          <w:rFonts w:ascii="Calibri" w:eastAsia="Times New Roman" w:hAnsi="Calibri" w:cs="Times New Roman"/>
          <w:color w:val="000000"/>
        </w:rPr>
        <w:t>activated</w:t>
      </w:r>
      <w:r w:rsidR="00303957">
        <w:rPr>
          <w:rFonts w:ascii="Calibri" w:eastAsia="Times New Roman" w:hAnsi="Calibri" w:cs="Times New Roman"/>
          <w:color w:val="000000"/>
        </w:rPr>
        <w:t xml:space="preserve"> </w:t>
      </w:r>
    </w:p>
    <w:p w14:paraId="4C0CE089" w14:textId="77777777" w:rsidR="00CE6F96" w:rsidRDefault="00264841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6CAA7BD" wp14:editId="0791FD57">
                <wp:simplePos x="0" y="0"/>
                <wp:positionH relativeFrom="column">
                  <wp:posOffset>5043805</wp:posOffset>
                </wp:positionH>
                <wp:positionV relativeFrom="paragraph">
                  <wp:posOffset>131445</wp:posOffset>
                </wp:positionV>
                <wp:extent cx="1604645" cy="685800"/>
                <wp:effectExtent l="5080" t="13335" r="9525" b="5715"/>
                <wp:wrapNone/>
                <wp:docPr id="20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04645" cy="68580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E5CAB6" w14:textId="77777777" w:rsidR="00180A7F" w:rsidRPr="00CE6F96" w:rsidRDefault="00180A7F" w:rsidP="0040624A">
                            <w:pPr>
                              <w:jc w:val="center"/>
                            </w:pPr>
                            <w:r>
                              <w:t xml:space="preserve">TELUS REP CREATES </w:t>
                            </w:r>
                            <w:r w:rsidRPr="00F82C3B">
                              <w:t>AN</w:t>
                            </w:r>
                            <w:r>
                              <w:t xml:space="preserve"> APPLICATION FOR THE CLIENT ON THE SYS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6CAA7BD" id="_x0000_t109" coordsize="21600,21600" o:spt="109" path="m,l,21600r21600,l21600,xe">
                <v:stroke joinstyle="miter"/>
                <v:path gradientshapeok="t" o:connecttype="rect"/>
              </v:shapetype>
              <v:shape id="AutoShape 12" o:spid="_x0000_s1026" type="#_x0000_t109" style="position:absolute;margin-left:397.15pt;margin-top:10.35pt;width:126.35pt;height:5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">
                <v:textbox>
                  <w:txbxContent>
                    <w:p w14:paraId="34E5CAB6" w14:textId="77777777" w:rsidR="00180A7F" w:rsidRPr="00CE6F96" w:rsidRDefault="00180A7F" w:rsidP="0040624A">
                      <w:pPr>
                        <w:jc w:val="center"/>
                      </w:pPr>
                      <w:r>
                        <w:t xml:space="preserve">TELUS REP CREATES </w:t>
                      </w:r>
                      <w:r w:rsidRPr="00F82C3B">
                        <w:t>AN</w:t>
                      </w:r>
                      <w:r>
                        <w:t xml:space="preserve"> APPLICATION FOR THE CLIENT ON THE SYSTEM</w:t>
                      </w:r>
                    </w:p>
                  </w:txbxContent>
                </v:textbox>
              </v:shape>
            </w:pict>
          </mc:Fallback>
        </mc:AlternateContent>
      </w:r>
      <w:r w:rsidR="00363888" w:rsidRPr="00363888">
        <w:rPr>
          <w:rFonts w:ascii="Calibri" w:eastAsia="Times New Roman" w:hAnsi="Calibri" w:cs="Times New Roman"/>
          <w:color w:val="000000"/>
        </w:rPr>
        <w:t xml:space="preserve"> </w:t>
      </w:r>
      <w:r>
        <w:rPr>
          <w:rFonts w:ascii="Calibri" w:eastAsia="Times New Roman" w:hAnsi="Calibri" w:cs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6B0B9DE" wp14:editId="44D72329">
                <wp:simplePos x="0" y="0"/>
                <wp:positionH relativeFrom="column">
                  <wp:posOffset>3143250</wp:posOffset>
                </wp:positionH>
                <wp:positionV relativeFrom="paragraph">
                  <wp:posOffset>121920</wp:posOffset>
                </wp:positionV>
                <wp:extent cx="1386205" cy="685800"/>
                <wp:effectExtent l="9525" t="13335" r="13970" b="5715"/>
                <wp:wrapNone/>
                <wp:docPr id="19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86205" cy="68580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F5BED4" w14:textId="77777777" w:rsidR="00180A7F" w:rsidRPr="00CE6F96" w:rsidRDefault="00180A7F" w:rsidP="00CE6F96">
                            <w:pPr>
                              <w:jc w:val="center"/>
                            </w:pPr>
                            <w:r>
                              <w:t>CLIENT SUBMITS TWO PIECE OF ID’S TO TELUS RE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B0B9DE" id="AutoShape 11" o:spid="_x0000_s1027" type="#_x0000_t109" style="position:absolute;margin-left:247.5pt;margin-top:9.6pt;width:109.15pt;height:5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">
                <v:textbox>
                  <w:txbxContent>
                    <w:p w14:paraId="4DF5BED4" w14:textId="77777777" w:rsidR="00180A7F" w:rsidRPr="00CE6F96" w:rsidRDefault="00180A7F" w:rsidP="00CE6F96">
                      <w:pPr>
                        <w:jc w:val="center"/>
                      </w:pPr>
                      <w:r>
                        <w:t>CLIENT SUBMITS TWO PIECE OF ID’S TO TELUS RE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Times New Roman" w:hAnsi="Calibri" w:cs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C6CA780" wp14:editId="3F62978A">
                <wp:simplePos x="0" y="0"/>
                <wp:positionH relativeFrom="column">
                  <wp:posOffset>1395095</wp:posOffset>
                </wp:positionH>
                <wp:positionV relativeFrom="paragraph">
                  <wp:posOffset>121920</wp:posOffset>
                </wp:positionV>
                <wp:extent cx="1228725" cy="685800"/>
                <wp:effectExtent l="13970" t="13335" r="5080" b="5715"/>
                <wp:wrapNone/>
                <wp:docPr id="18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28725" cy="68580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BE63D6" w14:textId="77777777" w:rsidR="00180A7F" w:rsidRPr="00CE6F96" w:rsidRDefault="00180A7F" w:rsidP="00CE6F96">
                            <w:pPr>
                              <w:jc w:val="center"/>
                            </w:pPr>
                            <w:r>
                              <w:t>SELECTS THE PHONE AND THE PLAN TO BU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6CA780" id="AutoShape 5" o:spid="_x0000_s1028" type="#_x0000_t109" style="position:absolute;margin-left:109.85pt;margin-top:9.6pt;width:96.75pt;height:5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">
                <v:textbox>
                  <w:txbxContent>
                    <w:p w14:paraId="00BE63D6" w14:textId="77777777" w:rsidR="00180A7F" w:rsidRPr="00CE6F96" w:rsidRDefault="00180A7F" w:rsidP="00CE6F96">
                      <w:pPr>
                        <w:jc w:val="center"/>
                      </w:pPr>
                      <w:r>
                        <w:t>SELECTS THE PHONE AND THE PLAN TO BU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Times New Roman" w:hAnsi="Calibri" w:cs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45C7242" wp14:editId="299821C0">
                <wp:simplePos x="0" y="0"/>
                <wp:positionH relativeFrom="column">
                  <wp:posOffset>-381000</wp:posOffset>
                </wp:positionH>
                <wp:positionV relativeFrom="paragraph">
                  <wp:posOffset>121920</wp:posOffset>
                </wp:positionV>
                <wp:extent cx="1228725" cy="685800"/>
                <wp:effectExtent l="9525" t="13335" r="9525" b="5715"/>
                <wp:wrapNone/>
                <wp:docPr id="17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28725" cy="68580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718A4C" w14:textId="77777777" w:rsidR="00180A7F" w:rsidRPr="00CE6F96" w:rsidRDefault="00180A7F" w:rsidP="00CE6F96">
                            <w:pPr>
                              <w:jc w:val="center"/>
                            </w:pPr>
                            <w:r>
                              <w:t>CLIENT WALKS INTO A TELUS STO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5C7242" id="AutoShape 3" o:spid="_x0000_s1029" type="#_x0000_t109" style="position:absolute;margin-left:-30pt;margin-top:9.6pt;width:96.75pt;height:5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">
                <v:textbox>
                  <w:txbxContent>
                    <w:p w14:paraId="20718A4C" w14:textId="77777777" w:rsidR="00180A7F" w:rsidRPr="00CE6F96" w:rsidRDefault="00180A7F" w:rsidP="00CE6F96">
                      <w:pPr>
                        <w:jc w:val="center"/>
                      </w:pPr>
                      <w:r>
                        <w:t>CLIENT WALKS INTO A TELUS STORE</w:t>
                      </w:r>
                    </w:p>
                  </w:txbxContent>
                </v:textbox>
              </v:shape>
            </w:pict>
          </mc:Fallback>
        </mc:AlternateContent>
      </w:r>
    </w:p>
    <w:p w14:paraId="250EC0A3" w14:textId="77777777" w:rsidR="00CE6F96" w:rsidRDefault="00264841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537913" wp14:editId="39589BD4">
                <wp:simplePos x="0" y="0"/>
                <wp:positionH relativeFrom="column">
                  <wp:posOffset>2657475</wp:posOffset>
                </wp:positionH>
                <wp:positionV relativeFrom="paragraph">
                  <wp:posOffset>160655</wp:posOffset>
                </wp:positionV>
                <wp:extent cx="476250" cy="200025"/>
                <wp:effectExtent l="9525" t="22860" r="19050" b="5715"/>
                <wp:wrapNone/>
                <wp:docPr id="16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6250" cy="200025"/>
                        </a:xfrm>
                        <a:prstGeom prst="rightArrow">
                          <a:avLst>
                            <a:gd name="adj1" fmla="val 50000"/>
                            <a:gd name="adj2" fmla="val 5952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640DD2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utoShape 6" o:spid="_x0000_s1026" type="#_x0000_t13" style="position:absolute;margin-left:209.25pt;margin-top:12.65pt;width:37.5pt;height:1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"/>
            </w:pict>
          </mc:Fallback>
        </mc:AlternateContent>
      </w:r>
      <w:r>
        <w:rPr>
          <w:rFonts w:ascii="Calibri" w:eastAsia="Times New Roman" w:hAnsi="Calibri" w:cs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5EEA43" wp14:editId="2F4DC270">
                <wp:simplePos x="0" y="0"/>
                <wp:positionH relativeFrom="column">
                  <wp:posOffset>895350</wp:posOffset>
                </wp:positionH>
                <wp:positionV relativeFrom="paragraph">
                  <wp:posOffset>160655</wp:posOffset>
                </wp:positionV>
                <wp:extent cx="476250" cy="200025"/>
                <wp:effectExtent l="9525" t="22860" r="19050" b="15240"/>
                <wp:wrapNone/>
                <wp:docPr id="15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6250" cy="200025"/>
                        </a:xfrm>
                        <a:prstGeom prst="rightArrow">
                          <a:avLst>
                            <a:gd name="adj1" fmla="val 50000"/>
                            <a:gd name="adj2" fmla="val 5952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2EB536" id="AutoShape 4" o:spid="_x0000_s1026" type="#_x0000_t13" style="position:absolute;margin-left:70.5pt;margin-top:12.65pt;width:37.5pt;height:1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"/>
            </w:pict>
          </mc:Fallback>
        </mc:AlternateContent>
      </w:r>
    </w:p>
    <w:p w14:paraId="4200F106" w14:textId="77777777" w:rsidR="00CE6F96" w:rsidRDefault="00264841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5292212" wp14:editId="260CEF26">
                <wp:simplePos x="0" y="0"/>
                <wp:positionH relativeFrom="column">
                  <wp:posOffset>4548505</wp:posOffset>
                </wp:positionH>
                <wp:positionV relativeFrom="paragraph">
                  <wp:posOffset>0</wp:posOffset>
                </wp:positionV>
                <wp:extent cx="476250" cy="200025"/>
                <wp:effectExtent l="5080" t="22860" r="13970" b="5715"/>
                <wp:wrapNone/>
                <wp:docPr id="14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6250" cy="200025"/>
                        </a:xfrm>
                        <a:prstGeom prst="rightArrow">
                          <a:avLst>
                            <a:gd name="adj1" fmla="val 50000"/>
                            <a:gd name="adj2" fmla="val 5952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5081F8" id="AutoShape 7" o:spid="_x0000_s1026" type="#_x0000_t13" style="position:absolute;margin-left:358.15pt;margin-top:0;width:37.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"/>
            </w:pict>
          </mc:Fallback>
        </mc:AlternateContent>
      </w:r>
    </w:p>
    <w:p w14:paraId="392B5BC8" w14:textId="77777777" w:rsidR="00CE6F96" w:rsidRDefault="00CE6F96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</w:p>
    <w:p w14:paraId="4F6CD103" w14:textId="77777777" w:rsidR="00CE6F96" w:rsidRDefault="00CE6F96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</w:p>
    <w:p w14:paraId="1C9B3343" w14:textId="77777777" w:rsidR="00CE6F96" w:rsidRDefault="00264841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76159" behindDoc="0" locked="0" layoutInCell="1" allowOverlap="1" wp14:anchorId="593F39C7" wp14:editId="6998713D">
                <wp:simplePos x="0" y="0"/>
                <wp:positionH relativeFrom="column">
                  <wp:posOffset>1952625</wp:posOffset>
                </wp:positionH>
                <wp:positionV relativeFrom="paragraph">
                  <wp:posOffset>168910</wp:posOffset>
                </wp:positionV>
                <wp:extent cx="1695450" cy="405130"/>
                <wp:effectExtent l="9525" t="8255" r="9525" b="5715"/>
                <wp:wrapNone/>
                <wp:docPr id="13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95450" cy="4051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  <a:alpha val="0"/>
                          </a:schemeClr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31D7DD" w14:textId="77777777" w:rsidR="00180A7F" w:rsidRPr="00E24447" w:rsidRDefault="00180A7F" w:rsidP="00E24447">
                            <w:pPr>
                              <w:rPr>
                                <w:b/>
                              </w:rPr>
                            </w:pPr>
                            <w:r w:rsidRPr="000C0090">
                              <w:rPr>
                                <w:b/>
                                <w:sz w:val="16"/>
                                <w:szCs w:val="16"/>
                              </w:rPr>
                              <w:t>*</w:t>
                            </w: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C0090">
                              <w:rPr>
                                <w:sz w:val="16"/>
                                <w:szCs w:val="16"/>
                              </w:rPr>
                              <w:t xml:space="preserve">PLEASE REFER TO RISK LEVELS AND CREDIT </w:t>
                            </w:r>
                            <w:r w:rsidRPr="00F82C3B">
                              <w:rPr>
                                <w:sz w:val="16"/>
                                <w:szCs w:val="16"/>
                              </w:rPr>
                              <w:t>CLASS</w:t>
                            </w:r>
                            <w:r w:rsidRPr="000C0090">
                              <w:rPr>
                                <w:sz w:val="16"/>
                                <w:szCs w:val="16"/>
                              </w:rPr>
                              <w:t xml:space="preserve"> TABLE BEL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3F39C7" id="Rectangle 21" o:spid="_x0000_s1030" style="position:absolute;margin-left:153.75pt;margin-top:13.3pt;width:133.5pt;height:31.9pt;z-index:2516761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" fillcolor="white [3212]" strokecolor="white [3212]">
                <v:fill opacity="0"/>
                <v:textbox>
                  <w:txbxContent>
                    <w:p w14:paraId="4931D7DD" w14:textId="77777777" w:rsidR="00180A7F" w:rsidRPr="00E24447" w:rsidRDefault="00180A7F" w:rsidP="00E24447">
                      <w:pPr>
                        <w:rPr>
                          <w:b/>
                        </w:rPr>
                      </w:pPr>
                      <w:r w:rsidRPr="000C0090">
                        <w:rPr>
                          <w:b/>
                          <w:sz w:val="16"/>
                          <w:szCs w:val="16"/>
                        </w:rPr>
                        <w:t>*</w:t>
                      </w:r>
                      <w:r>
                        <w:rPr>
                          <w:b/>
                          <w:sz w:val="16"/>
                          <w:szCs w:val="16"/>
                        </w:rPr>
                        <w:t xml:space="preserve"> </w:t>
                      </w:r>
                      <w:r w:rsidRPr="000C0090">
                        <w:rPr>
                          <w:sz w:val="16"/>
                          <w:szCs w:val="16"/>
                        </w:rPr>
                        <w:t xml:space="preserve">PLEASE REFER TO RISK LEVELS AND CREDIT </w:t>
                      </w:r>
                      <w:r w:rsidRPr="00F82C3B">
                        <w:rPr>
                          <w:sz w:val="16"/>
                          <w:szCs w:val="16"/>
                        </w:rPr>
                        <w:t>CLASS</w:t>
                      </w:r>
                      <w:r w:rsidRPr="000C0090">
                        <w:rPr>
                          <w:sz w:val="16"/>
                          <w:szCs w:val="16"/>
                        </w:rPr>
                        <w:t xml:space="preserve"> TABLE BELOW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Calibri" w:eastAsia="Times New Roman" w:hAnsi="Calibri" w:cs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3D2B39" wp14:editId="7DAFD90F">
                <wp:simplePos x="0" y="0"/>
                <wp:positionH relativeFrom="column">
                  <wp:posOffset>5486400</wp:posOffset>
                </wp:positionH>
                <wp:positionV relativeFrom="paragraph">
                  <wp:posOffset>183515</wp:posOffset>
                </wp:positionV>
                <wp:extent cx="476250" cy="200025"/>
                <wp:effectExtent l="23495" t="8890" r="24130" b="10160"/>
                <wp:wrapNone/>
                <wp:docPr id="12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476250" cy="200025"/>
                        </a:xfrm>
                        <a:prstGeom prst="rightArrow">
                          <a:avLst>
                            <a:gd name="adj1" fmla="val 50000"/>
                            <a:gd name="adj2" fmla="val 5952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739C8B" id="AutoShape 8" o:spid="_x0000_s1026" type="#_x0000_t13" style="position:absolute;margin-left:6in;margin-top:14.45pt;width:37.5pt;height:15.75pt;rotation:9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"/>
            </w:pict>
          </mc:Fallback>
        </mc:AlternateContent>
      </w:r>
    </w:p>
    <w:p w14:paraId="090A5CA5" w14:textId="77777777" w:rsidR="00CE6F96" w:rsidRDefault="00CE6F96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</w:p>
    <w:p w14:paraId="6D90EE78" w14:textId="77777777" w:rsidR="00CE6F96" w:rsidRDefault="00264841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78207" behindDoc="0" locked="0" layoutInCell="1" allowOverlap="1" wp14:anchorId="5E270CDC" wp14:editId="1B2529DE">
                <wp:simplePos x="0" y="0"/>
                <wp:positionH relativeFrom="column">
                  <wp:posOffset>1371600</wp:posOffset>
                </wp:positionH>
                <wp:positionV relativeFrom="paragraph">
                  <wp:posOffset>23495</wp:posOffset>
                </wp:positionV>
                <wp:extent cx="1114425" cy="1123950"/>
                <wp:effectExtent l="19050" t="13335" r="19050" b="15240"/>
                <wp:wrapNone/>
                <wp:docPr id="11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14425" cy="1123950"/>
                        </a:xfrm>
                        <a:prstGeom prst="flowChartDecision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6B4206" w14:textId="77777777" w:rsidR="00180A7F" w:rsidRPr="00DE1650" w:rsidRDefault="00180A7F" w:rsidP="00B81045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 w:rsidRPr="00DE1650">
                              <w:rPr>
                                <w:sz w:val="16"/>
                              </w:rPr>
                              <w:t xml:space="preserve">CREDIT CLASS </w:t>
                            </w:r>
                            <w:r w:rsidRPr="00DE1650">
                              <w:rPr>
                                <w:b/>
                                <w:sz w:val="16"/>
                              </w:rPr>
                              <w:t xml:space="preserve">* </w:t>
                            </w:r>
                            <w:r w:rsidRPr="00DE1650">
                              <w:rPr>
                                <w:sz w:val="16"/>
                              </w:rPr>
                              <w:t>= ‘K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E270CDC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AutoShape 13" o:spid="_x0000_s1031" type="#_x0000_t110" style="position:absolute;margin-left:108pt;margin-top:1.85pt;width:87.75pt;height:88.5pt;z-index:2516782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">
                <v:textbox>
                  <w:txbxContent>
                    <w:p w14:paraId="7D6B4206" w14:textId="77777777" w:rsidR="00180A7F" w:rsidRPr="00DE1650" w:rsidRDefault="00180A7F" w:rsidP="00B81045">
                      <w:pPr>
                        <w:jc w:val="center"/>
                        <w:rPr>
                          <w:sz w:val="16"/>
                        </w:rPr>
                      </w:pPr>
                      <w:r w:rsidRPr="00DE1650">
                        <w:rPr>
                          <w:sz w:val="16"/>
                        </w:rPr>
                        <w:t xml:space="preserve">CREDIT CLASS </w:t>
                      </w:r>
                      <w:r w:rsidRPr="00DE1650">
                        <w:rPr>
                          <w:b/>
                          <w:sz w:val="16"/>
                        </w:rPr>
                        <w:t xml:space="preserve">* </w:t>
                      </w:r>
                      <w:r w:rsidRPr="00DE1650">
                        <w:rPr>
                          <w:sz w:val="16"/>
                        </w:rPr>
                        <w:t>= ‘K’</w:t>
                      </w:r>
                    </w:p>
                  </w:txbxContent>
                </v:textbox>
              </v:shape>
            </w:pict>
          </mc:Fallback>
        </mc:AlternateContent>
      </w:r>
    </w:p>
    <w:p w14:paraId="6C196B33" w14:textId="77777777" w:rsidR="00CE6F96" w:rsidRDefault="00264841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BC3EA3C" wp14:editId="25FDEFAB">
                <wp:simplePos x="0" y="0"/>
                <wp:positionH relativeFrom="column">
                  <wp:posOffset>5091430</wp:posOffset>
                </wp:positionH>
                <wp:positionV relativeFrom="paragraph">
                  <wp:posOffset>62865</wp:posOffset>
                </wp:positionV>
                <wp:extent cx="1490345" cy="914400"/>
                <wp:effectExtent l="5080" t="13335" r="9525" b="5715"/>
                <wp:wrapNone/>
                <wp:docPr id="10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90345" cy="91440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7CA11B" w14:textId="77777777" w:rsidR="00180A7F" w:rsidRPr="00CE6F96" w:rsidRDefault="00180A7F" w:rsidP="00B81045">
                            <w:pPr>
                              <w:jc w:val="center"/>
                            </w:pPr>
                            <w:r>
                              <w:t xml:space="preserve">TELUS REP </w:t>
                            </w:r>
                            <w:r w:rsidRPr="00F82C3B">
                              <w:t>SUBMIT</w:t>
                            </w:r>
                            <w:r>
                              <w:t xml:space="preserve"> THE APPLICATION TO CREDIT BUREAU (EQUIFAX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C3EA3C" id="AutoShape 14" o:spid="_x0000_s1032" type="#_x0000_t109" style="position:absolute;margin-left:400.9pt;margin-top:4.95pt;width:117.35pt;height:1in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">
                <v:textbox>
                  <w:txbxContent>
                    <w:p w14:paraId="637CA11B" w14:textId="77777777" w:rsidR="00180A7F" w:rsidRPr="00CE6F96" w:rsidRDefault="00180A7F" w:rsidP="00B81045">
                      <w:pPr>
                        <w:jc w:val="center"/>
                      </w:pPr>
                      <w:r>
                        <w:t xml:space="preserve">TELUS REP </w:t>
                      </w:r>
                      <w:r w:rsidRPr="00F82C3B">
                        <w:t>SUBMIT</w:t>
                      </w:r>
                      <w:r>
                        <w:t xml:space="preserve"> THE APPLICATION TO CREDIT BUREAU (EQUIFAX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Times New Roman" w:hAnsi="Calibri" w:cs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77183" behindDoc="0" locked="0" layoutInCell="1" allowOverlap="1" wp14:anchorId="19E02DF1" wp14:editId="484F4094">
                <wp:simplePos x="0" y="0"/>
                <wp:positionH relativeFrom="column">
                  <wp:posOffset>3076575</wp:posOffset>
                </wp:positionH>
                <wp:positionV relativeFrom="paragraph">
                  <wp:posOffset>10795</wp:posOffset>
                </wp:positionV>
                <wp:extent cx="1452880" cy="1019175"/>
                <wp:effectExtent l="9525" t="8890" r="13970" b="10160"/>
                <wp:wrapNone/>
                <wp:docPr id="9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52880" cy="101917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D83F9E" w14:textId="77777777" w:rsidR="00180A7F" w:rsidRPr="00CE6F96" w:rsidRDefault="00180A7F" w:rsidP="00B81045">
                            <w:pPr>
                              <w:jc w:val="center"/>
                            </w:pPr>
                            <w:r>
                              <w:t>CREDIT BUREAU RETURNS CREDIT CLASS BASED ON CLIENT’S CREDIT SCO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E02DF1" id="AutoShape 15" o:spid="_x0000_s1033" type="#_x0000_t109" style="position:absolute;margin-left:242.25pt;margin-top:.85pt;width:114.4pt;height:80.25pt;z-index:2516771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">
                <v:textbox>
                  <w:txbxContent>
                    <w:p w14:paraId="34D83F9E" w14:textId="77777777" w:rsidR="00180A7F" w:rsidRPr="00CE6F96" w:rsidRDefault="00180A7F" w:rsidP="00B81045">
                      <w:pPr>
                        <w:jc w:val="center"/>
                      </w:pPr>
                      <w:r>
                        <w:t>CREDIT BUREAU RETURNS CREDIT CLASS BASED ON CLIENT’S CREDIT SCORE</w:t>
                      </w:r>
                    </w:p>
                  </w:txbxContent>
                </v:textbox>
              </v:shape>
            </w:pict>
          </mc:Fallback>
        </mc:AlternateContent>
      </w:r>
    </w:p>
    <w:p w14:paraId="26327C3D" w14:textId="77777777" w:rsidR="00CE6F96" w:rsidRDefault="00264841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36D594A" wp14:editId="35073876">
                <wp:simplePos x="0" y="0"/>
                <wp:positionH relativeFrom="column">
                  <wp:posOffset>-400050</wp:posOffset>
                </wp:positionH>
                <wp:positionV relativeFrom="paragraph">
                  <wp:posOffset>-3175</wp:posOffset>
                </wp:positionV>
                <wp:extent cx="1228725" cy="1152525"/>
                <wp:effectExtent l="9525" t="13335" r="9525" b="5715"/>
                <wp:wrapNone/>
                <wp:docPr id="8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28725" cy="11525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834E65" w14:textId="77777777" w:rsidR="00180A7F" w:rsidRPr="00CE6F96" w:rsidRDefault="00180A7F" w:rsidP="00B81045">
                            <w:pPr>
                              <w:jc w:val="center"/>
                            </w:pPr>
                            <w:r>
                              <w:t>APPLICATION IS DECLINED (Client do not get a Phone due to bad credi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6D594A" id="AutoShape 17" o:spid="_x0000_s1034" type="#_x0000_t109" style="position:absolute;margin-left:-31.5pt;margin-top:-.25pt;width:96.75pt;height:90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">
                <v:textbox>
                  <w:txbxContent>
                    <w:p w14:paraId="09834E65" w14:textId="77777777" w:rsidR="00180A7F" w:rsidRPr="00CE6F96" w:rsidRDefault="00180A7F" w:rsidP="00B81045">
                      <w:pPr>
                        <w:jc w:val="center"/>
                      </w:pPr>
                      <w:r>
                        <w:t>APPLICATION IS DECLINED (Client do not get a Phone due to bad credit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Times New Roman" w:hAnsi="Calibri" w:cs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710DD2C4" wp14:editId="3A5BA97B">
                <wp:simplePos x="0" y="0"/>
                <wp:positionH relativeFrom="column">
                  <wp:posOffset>957580</wp:posOffset>
                </wp:positionH>
                <wp:positionV relativeFrom="paragraph">
                  <wp:posOffset>-3175</wp:posOffset>
                </wp:positionV>
                <wp:extent cx="347345" cy="200025"/>
                <wp:effectExtent l="5080" t="13335" r="9525" b="5715"/>
                <wp:wrapNone/>
                <wp:docPr id="7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7345" cy="2000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  <a:alpha val="0"/>
                          </a:schemeClr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9D598" w14:textId="77777777" w:rsidR="00180A7F" w:rsidRPr="00E24447" w:rsidRDefault="00180A7F">
                            <w:pPr>
                              <w:rPr>
                                <w:b/>
                              </w:rPr>
                            </w:pPr>
                            <w:r w:rsidRPr="00E24447">
                              <w:rPr>
                                <w:b/>
                                <w:sz w:val="16"/>
                                <w:szCs w:val="16"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0DD2C4" id="Rectangle 18" o:spid="_x0000_s1035" style="position:absolute;margin-left:75.4pt;margin-top:-.25pt;width:27.35pt;height:15.7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" fillcolor="white [3212]" strokecolor="white [3212]">
                <v:fill opacity="0"/>
                <v:textbox>
                  <w:txbxContent>
                    <w:p w14:paraId="3179D598" w14:textId="77777777" w:rsidR="00180A7F" w:rsidRPr="00E24447" w:rsidRDefault="00180A7F">
                      <w:pPr>
                        <w:rPr>
                          <w:b/>
                        </w:rPr>
                      </w:pPr>
                      <w:r w:rsidRPr="00E24447">
                        <w:rPr>
                          <w:b/>
                          <w:sz w:val="16"/>
                          <w:szCs w:val="16"/>
                        </w:rPr>
                        <w:t>Y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Calibri" w:eastAsia="Times New Roman" w:hAnsi="Calibri" w:cs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73087" behindDoc="0" locked="0" layoutInCell="1" allowOverlap="1" wp14:anchorId="6981AC52" wp14:editId="2EBCC16C">
                <wp:simplePos x="0" y="0"/>
                <wp:positionH relativeFrom="column">
                  <wp:posOffset>847725</wp:posOffset>
                </wp:positionH>
                <wp:positionV relativeFrom="paragraph">
                  <wp:posOffset>149225</wp:posOffset>
                </wp:positionV>
                <wp:extent cx="476250" cy="200025"/>
                <wp:effectExtent l="19050" t="22860" r="9525" b="15240"/>
                <wp:wrapNone/>
                <wp:docPr id="6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476250" cy="200025"/>
                        </a:xfrm>
                        <a:prstGeom prst="rightArrow">
                          <a:avLst>
                            <a:gd name="adj1" fmla="val 50000"/>
                            <a:gd name="adj2" fmla="val 5952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29EF47" id="AutoShape 16" o:spid="_x0000_s1026" type="#_x0000_t13" style="position:absolute;margin-left:66.75pt;margin-top:11.75pt;width:37.5pt;height:15.75pt;rotation:180;z-index:2516730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"/>
            </w:pict>
          </mc:Fallback>
        </mc:AlternateContent>
      </w:r>
      <w:r>
        <w:rPr>
          <w:rFonts w:ascii="Calibri" w:eastAsia="Times New Roman" w:hAnsi="Calibri" w:cs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551AD6" wp14:editId="4DF34BF9">
                <wp:simplePos x="0" y="0"/>
                <wp:positionH relativeFrom="column">
                  <wp:posOffset>2552700</wp:posOffset>
                </wp:positionH>
                <wp:positionV relativeFrom="paragraph">
                  <wp:posOffset>149225</wp:posOffset>
                </wp:positionV>
                <wp:extent cx="476250" cy="200025"/>
                <wp:effectExtent l="19050" t="22860" r="9525" b="15240"/>
                <wp:wrapNone/>
                <wp:docPr id="5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476250" cy="200025"/>
                        </a:xfrm>
                        <a:prstGeom prst="rightArrow">
                          <a:avLst>
                            <a:gd name="adj1" fmla="val 50000"/>
                            <a:gd name="adj2" fmla="val 5952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914835" id="AutoShape 10" o:spid="_x0000_s1026" type="#_x0000_t13" style="position:absolute;margin-left:201pt;margin-top:11.75pt;width:37.5pt;height:15.75pt;rotation:18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"/>
            </w:pict>
          </mc:Fallback>
        </mc:AlternateContent>
      </w:r>
      <w:r>
        <w:rPr>
          <w:rFonts w:ascii="Calibri" w:eastAsia="Times New Roman" w:hAnsi="Calibri" w:cs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B66D32" wp14:editId="3687D38F">
                <wp:simplePos x="0" y="0"/>
                <wp:positionH relativeFrom="column">
                  <wp:posOffset>4567555</wp:posOffset>
                </wp:positionH>
                <wp:positionV relativeFrom="paragraph">
                  <wp:posOffset>101600</wp:posOffset>
                </wp:positionV>
                <wp:extent cx="476250" cy="200025"/>
                <wp:effectExtent l="14605" t="22860" r="13970" b="5715"/>
                <wp:wrapNone/>
                <wp:docPr id="4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476250" cy="200025"/>
                        </a:xfrm>
                        <a:prstGeom prst="rightArrow">
                          <a:avLst>
                            <a:gd name="adj1" fmla="val 50000"/>
                            <a:gd name="adj2" fmla="val 5952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CF4836" id="AutoShape 9" o:spid="_x0000_s1026" type="#_x0000_t13" style="position:absolute;margin-left:359.65pt;margin-top:8pt;width:37.5pt;height:15.75pt;rotation:18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"/>
            </w:pict>
          </mc:Fallback>
        </mc:AlternateContent>
      </w:r>
    </w:p>
    <w:p w14:paraId="79D4FB9C" w14:textId="77777777" w:rsidR="00CE6F96" w:rsidRDefault="00CE6F96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</w:p>
    <w:p w14:paraId="7AC58C80" w14:textId="77777777" w:rsidR="00CE6F96" w:rsidRDefault="00CE6F96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</w:p>
    <w:p w14:paraId="07ABFC05" w14:textId="77777777" w:rsidR="00CE6F96" w:rsidRDefault="00CE6F96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</w:p>
    <w:p w14:paraId="6BF0067C" w14:textId="77777777" w:rsidR="00CE6F96" w:rsidRDefault="00CE6F96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</w:p>
    <w:p w14:paraId="7235A580" w14:textId="77777777" w:rsidR="00CE6F96" w:rsidRDefault="00264841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56190" behindDoc="0" locked="0" layoutInCell="1" allowOverlap="1" wp14:anchorId="13CBD7DD" wp14:editId="0E24F4A2">
                <wp:simplePos x="0" y="0"/>
                <wp:positionH relativeFrom="column">
                  <wp:posOffset>1899920</wp:posOffset>
                </wp:positionH>
                <wp:positionV relativeFrom="paragraph">
                  <wp:posOffset>96520</wp:posOffset>
                </wp:positionV>
                <wp:extent cx="347345" cy="200025"/>
                <wp:effectExtent l="13970" t="13335" r="10160" b="5715"/>
                <wp:wrapNone/>
                <wp:docPr id="3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7345" cy="2000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  <a:alpha val="0"/>
                          </a:schemeClr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6B2FA5" w14:textId="77777777" w:rsidR="00180A7F" w:rsidRPr="00E24447" w:rsidRDefault="00180A7F" w:rsidP="00361087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CBD7DD" id="Rectangle 22" o:spid="_x0000_s1036" style="position:absolute;margin-left:149.6pt;margin-top:7.6pt;width:27.35pt;height:15.75pt;z-index:2516561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" fillcolor="white [3212]" strokecolor="white [3212]">
                <v:fill opacity="0"/>
                <v:textbox>
                  <w:txbxContent>
                    <w:p w14:paraId="766B2FA5" w14:textId="77777777" w:rsidR="00180A7F" w:rsidRPr="00E24447" w:rsidRDefault="00180A7F" w:rsidP="00361087">
                      <w:pPr>
                        <w:rPr>
                          <w:b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N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Calibri" w:eastAsia="Times New Roman" w:hAnsi="Calibri" w:cs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74111" behindDoc="0" locked="0" layoutInCell="1" allowOverlap="1" wp14:anchorId="3AC998EF" wp14:editId="62FCD77F">
                <wp:simplePos x="0" y="0"/>
                <wp:positionH relativeFrom="column">
                  <wp:posOffset>1676400</wp:posOffset>
                </wp:positionH>
                <wp:positionV relativeFrom="paragraph">
                  <wp:posOffset>144145</wp:posOffset>
                </wp:positionV>
                <wp:extent cx="476250" cy="200025"/>
                <wp:effectExtent l="23495" t="8890" r="24130" b="19685"/>
                <wp:wrapNone/>
                <wp:docPr id="2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476250" cy="200025"/>
                        </a:xfrm>
                        <a:prstGeom prst="rightArrow">
                          <a:avLst>
                            <a:gd name="adj1" fmla="val 50000"/>
                            <a:gd name="adj2" fmla="val 5952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2148D1" id="AutoShape 19" o:spid="_x0000_s1026" type="#_x0000_t13" style="position:absolute;margin-left:132pt;margin-top:11.35pt;width:37.5pt;height:15.75pt;rotation:90;z-index:25167411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"/>
            </w:pict>
          </mc:Fallback>
        </mc:AlternateContent>
      </w:r>
    </w:p>
    <w:p w14:paraId="0F1B136B" w14:textId="77777777" w:rsidR="00CE6F96" w:rsidRDefault="00CE6F96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</w:p>
    <w:p w14:paraId="1CC4A359" w14:textId="7A64FE17" w:rsidR="00E24447" w:rsidRDefault="00482715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noProof/>
          <w:color w:val="000000"/>
          <w:lang w:val="en-US" w:eastAsia="en-US"/>
        </w:rPr>
        <mc:AlternateContent>
          <mc:Choice Requires="wps">
            <w:drawing>
              <wp:anchor distT="0" distB="0" distL="114300" distR="114300" simplePos="0" relativeHeight="251675135" behindDoc="0" locked="0" layoutInCell="1" allowOverlap="1" wp14:anchorId="18E418B4" wp14:editId="493AC806">
                <wp:simplePos x="0" y="0"/>
                <wp:positionH relativeFrom="column">
                  <wp:posOffset>1038225</wp:posOffset>
                </wp:positionH>
                <wp:positionV relativeFrom="paragraph">
                  <wp:posOffset>173355</wp:posOffset>
                </wp:positionV>
                <wp:extent cx="1752600" cy="890270"/>
                <wp:effectExtent l="0" t="0" r="19050" b="24130"/>
                <wp:wrapNone/>
                <wp:docPr id="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52600" cy="890270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CB06F2" w14:textId="77777777" w:rsidR="00180A7F" w:rsidRPr="00CE6F96" w:rsidRDefault="00180A7F" w:rsidP="00E24447">
                            <w:pPr>
                              <w:jc w:val="center"/>
                            </w:pPr>
                            <w:r>
                              <w:t xml:space="preserve">APPLICATION IS APPROVED AND </w:t>
                            </w:r>
                            <w:r w:rsidRPr="00F82C3B">
                              <w:t xml:space="preserve">CLIENT’S </w:t>
                            </w:r>
                            <w:r>
                              <w:t>NEW MOBILE PHONE IS ACTIVATI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E418B4" id="AutoShape 20" o:spid="_x0000_s1037" type="#_x0000_t109" style="position:absolute;margin-left:81.75pt;margin-top:13.65pt;width:138pt;height:70.1pt;z-index:2516751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">
                <v:textbox>
                  <w:txbxContent>
                    <w:p w14:paraId="3CCB06F2" w14:textId="77777777" w:rsidR="00180A7F" w:rsidRPr="00CE6F96" w:rsidRDefault="00180A7F" w:rsidP="00E24447">
                      <w:pPr>
                        <w:jc w:val="center"/>
                      </w:pPr>
                      <w:r>
                        <w:t xml:space="preserve">APPLICATION IS APPROVED AND </w:t>
                      </w:r>
                      <w:r w:rsidRPr="00F82C3B">
                        <w:t xml:space="preserve">CLIENT’S </w:t>
                      </w:r>
                      <w:r>
                        <w:t>NEW MOBILE PHONE IS ACTIVATIED</w:t>
                      </w:r>
                    </w:p>
                  </w:txbxContent>
                </v:textbox>
              </v:shape>
            </w:pict>
          </mc:Fallback>
        </mc:AlternateContent>
      </w:r>
    </w:p>
    <w:p w14:paraId="3EBB5F01" w14:textId="4868DFF8" w:rsidR="00E24447" w:rsidRDefault="00E24447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</w:p>
    <w:p w14:paraId="353882C1" w14:textId="77777777" w:rsidR="00E24447" w:rsidRDefault="00E24447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</w:p>
    <w:p w14:paraId="53FCF456" w14:textId="77777777" w:rsidR="00E24447" w:rsidRDefault="00E24447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</w:p>
    <w:p w14:paraId="2A36795C" w14:textId="77777777" w:rsidR="00E24447" w:rsidRDefault="00E24447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</w:p>
    <w:p w14:paraId="06DA8A67" w14:textId="77777777" w:rsidR="00CE6F96" w:rsidRDefault="00CE6F96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</w:p>
    <w:p w14:paraId="08FC4BF1" w14:textId="77777777" w:rsidR="00814E0F" w:rsidRDefault="00AC47D4" w:rsidP="00363888">
      <w:pPr>
        <w:spacing w:after="0" w:line="240" w:lineRule="auto"/>
        <w:rPr>
          <w:rFonts w:ascii="Calibri" w:eastAsia="Times New Roman" w:hAnsi="Calibri" w:cs="Times New Roman"/>
          <w:b/>
          <w:color w:val="000000"/>
          <w:u w:val="single"/>
        </w:rPr>
      </w:pPr>
      <w:r>
        <w:rPr>
          <w:rFonts w:ascii="Calibri" w:eastAsia="Times New Roman" w:hAnsi="Calibri" w:cs="Times New Roman"/>
          <w:b/>
          <w:color w:val="000000"/>
          <w:u w:val="single"/>
        </w:rPr>
        <w:t xml:space="preserve">* </w:t>
      </w:r>
      <w:r w:rsidR="00814E0F" w:rsidRPr="0003662D">
        <w:rPr>
          <w:rFonts w:ascii="Calibri" w:eastAsia="Times New Roman" w:hAnsi="Calibri" w:cs="Times New Roman"/>
          <w:b/>
          <w:color w:val="000000"/>
          <w:u w:val="single"/>
        </w:rPr>
        <w:t>RISK LEVELS:</w:t>
      </w:r>
    </w:p>
    <w:p w14:paraId="51FA0AB5" w14:textId="77777777" w:rsidR="00814E0F" w:rsidRDefault="00814E0F" w:rsidP="0036388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5353"/>
        <w:gridCol w:w="1701"/>
        <w:gridCol w:w="2977"/>
      </w:tblGrid>
      <w:tr w:rsidR="0003662D" w14:paraId="7FB285AD" w14:textId="77777777" w:rsidTr="005B2C53">
        <w:tc>
          <w:tcPr>
            <w:tcW w:w="5353" w:type="dxa"/>
          </w:tcPr>
          <w:p w14:paraId="00799767" w14:textId="77777777" w:rsidR="0003662D" w:rsidRPr="00814E0F" w:rsidRDefault="0003662D" w:rsidP="00814E0F">
            <w:pPr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814E0F">
              <w:rPr>
                <w:rFonts w:ascii="Calibri" w:eastAsia="Times New Roman" w:hAnsi="Calibri" w:cs="Times New Roman"/>
                <w:b/>
                <w:color w:val="000000"/>
              </w:rPr>
              <w:t>RISK LEVEL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53B1EF22" w14:textId="77777777" w:rsidR="0003662D" w:rsidRPr="00814E0F" w:rsidRDefault="0003662D" w:rsidP="00814E0F">
            <w:pPr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 w:rsidRPr="00814E0F">
              <w:rPr>
                <w:rFonts w:ascii="Calibri" w:eastAsia="Times New Roman" w:hAnsi="Calibri" w:cs="Times New Roman"/>
                <w:b/>
                <w:color w:val="000000"/>
              </w:rPr>
              <w:t>CREDIT CLASS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14:paraId="6C2FC557" w14:textId="77777777" w:rsidR="0003662D" w:rsidRPr="00814E0F" w:rsidRDefault="0003662D" w:rsidP="00814E0F">
            <w:pPr>
              <w:jc w:val="center"/>
              <w:rPr>
                <w:rFonts w:ascii="Calibri" w:eastAsia="Times New Roman" w:hAnsi="Calibri" w:cs="Times New Roman"/>
                <w:b/>
                <w:color w:val="000000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</w:rPr>
              <w:t>OFFER</w:t>
            </w:r>
          </w:p>
        </w:tc>
      </w:tr>
      <w:tr w:rsidR="0003662D" w14:paraId="0B36569B" w14:textId="77777777" w:rsidTr="005B2C53">
        <w:trPr>
          <w:trHeight w:val="274"/>
        </w:trPr>
        <w:tc>
          <w:tcPr>
            <w:tcW w:w="5353" w:type="dxa"/>
          </w:tcPr>
          <w:p w14:paraId="7EBF2D6A" w14:textId="77777777" w:rsidR="0003662D" w:rsidRDefault="00373039" w:rsidP="00814E0F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Low RISK –  </w:t>
            </w:r>
            <w:r w:rsidR="0003662D">
              <w:rPr>
                <w:rFonts w:ascii="Calibri" w:eastAsia="Times New Roman" w:hAnsi="Calibri" w:cs="Times New Roman"/>
                <w:color w:val="000000"/>
              </w:rPr>
              <w:t>Good credit score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073E272F" w14:textId="77777777" w:rsidR="0003662D" w:rsidRDefault="0003662D" w:rsidP="00814E0F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</w:t>
            </w:r>
          </w:p>
        </w:tc>
        <w:tc>
          <w:tcPr>
            <w:tcW w:w="2977" w:type="dxa"/>
            <w:tcBorders>
              <w:top w:val="single" w:sz="4" w:space="0" w:color="auto"/>
            </w:tcBorders>
          </w:tcPr>
          <w:p w14:paraId="7671EA4C" w14:textId="77777777" w:rsidR="00373640" w:rsidRDefault="00373640" w:rsidP="00373640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$0 phone on 2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yr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</w:rPr>
              <w:t xml:space="preserve"> contract </w:t>
            </w:r>
            <w:r w:rsidRPr="00A210D2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~</w:t>
            </w:r>
          </w:p>
        </w:tc>
      </w:tr>
      <w:tr w:rsidR="0003662D" w14:paraId="0B29559C" w14:textId="77777777" w:rsidTr="005B2C53">
        <w:tc>
          <w:tcPr>
            <w:tcW w:w="5353" w:type="dxa"/>
          </w:tcPr>
          <w:p w14:paraId="3EA5287D" w14:textId="77777777" w:rsidR="0003662D" w:rsidRDefault="00373039" w:rsidP="00361087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Medium </w:t>
            </w:r>
            <w:r w:rsidR="00DD5174">
              <w:rPr>
                <w:rFonts w:ascii="Calibri" w:eastAsia="Times New Roman" w:hAnsi="Calibri" w:cs="Times New Roman"/>
                <w:color w:val="000000"/>
              </w:rPr>
              <w:t xml:space="preserve"> RISK –  Medium credit score or No c</w:t>
            </w:r>
            <w:r w:rsidR="0003662D">
              <w:rPr>
                <w:rFonts w:ascii="Calibri" w:eastAsia="Times New Roman" w:hAnsi="Calibri" w:cs="Times New Roman"/>
                <w:color w:val="000000"/>
              </w:rPr>
              <w:t>redit score</w:t>
            </w:r>
          </w:p>
        </w:tc>
        <w:tc>
          <w:tcPr>
            <w:tcW w:w="1701" w:type="dxa"/>
          </w:tcPr>
          <w:p w14:paraId="610F1561" w14:textId="77777777" w:rsidR="0003662D" w:rsidRDefault="0003662D" w:rsidP="00814E0F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L</w:t>
            </w:r>
          </w:p>
        </w:tc>
        <w:tc>
          <w:tcPr>
            <w:tcW w:w="2977" w:type="dxa"/>
          </w:tcPr>
          <w:p w14:paraId="1AB41F81" w14:textId="77777777" w:rsidR="0003662D" w:rsidRDefault="00373640" w:rsidP="00373640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$0 phone on 2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</w:rPr>
              <w:t>yr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</w:rPr>
              <w:t xml:space="preserve"> contract</w:t>
            </w:r>
            <w:r w:rsidRPr="00A210D2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 xml:space="preserve"> </w:t>
            </w:r>
            <w:r w:rsidRPr="00A210D2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~</w:t>
            </w:r>
          </w:p>
        </w:tc>
      </w:tr>
      <w:tr w:rsidR="0003662D" w14:paraId="24CE1348" w14:textId="77777777" w:rsidTr="005B2C53">
        <w:tc>
          <w:tcPr>
            <w:tcW w:w="5353" w:type="dxa"/>
          </w:tcPr>
          <w:p w14:paraId="4BC5E88F" w14:textId="77777777" w:rsidR="0003662D" w:rsidRDefault="0003662D" w:rsidP="00F64005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HIGH RISK – </w:t>
            </w:r>
            <w:r w:rsidR="00F64005">
              <w:rPr>
                <w:rFonts w:ascii="Calibri" w:eastAsia="Times New Roman" w:hAnsi="Calibri" w:cs="Times New Roman"/>
                <w:color w:val="000000"/>
              </w:rPr>
              <w:t>Low credit score</w:t>
            </w:r>
          </w:p>
        </w:tc>
        <w:tc>
          <w:tcPr>
            <w:tcW w:w="1701" w:type="dxa"/>
          </w:tcPr>
          <w:p w14:paraId="02779A35" w14:textId="77777777" w:rsidR="0003662D" w:rsidRDefault="0003662D" w:rsidP="00814E0F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2977" w:type="dxa"/>
          </w:tcPr>
          <w:p w14:paraId="41639814" w14:textId="77777777" w:rsidR="0003662D" w:rsidRDefault="00373640" w:rsidP="00373640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Client pays for the phone</w:t>
            </w:r>
            <w:r w:rsidR="000C0090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="005B2C53" w:rsidRPr="005B2C53">
              <w:rPr>
                <w:rFonts w:ascii="Calibri" w:eastAsia="Times New Roman" w:hAnsi="Calibri" w:cs="Times New Roman"/>
                <w:color w:val="000000"/>
              </w:rPr>
              <w:t>device</w:t>
            </w:r>
            <w:r w:rsidR="005B2C53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="005B2C53" w:rsidRPr="00A210D2">
              <w:rPr>
                <w:rFonts w:ascii="Calibri" w:eastAsia="Times New Roman" w:hAnsi="Calibri" w:cs="Times New Roman"/>
                <w:b/>
                <w:color w:val="000000"/>
                <w:sz w:val="16"/>
                <w:szCs w:val="16"/>
              </w:rPr>
              <w:t>&amp;</w:t>
            </w:r>
          </w:p>
        </w:tc>
      </w:tr>
      <w:tr w:rsidR="0003662D" w14:paraId="030EB6B2" w14:textId="77777777" w:rsidTr="005B2C53">
        <w:tc>
          <w:tcPr>
            <w:tcW w:w="5353" w:type="dxa"/>
          </w:tcPr>
          <w:p w14:paraId="10C67DBC" w14:textId="77777777" w:rsidR="0003662D" w:rsidRDefault="0003662D" w:rsidP="00361087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EXTREME RISK – </w:t>
            </w:r>
            <w:r w:rsidR="00F64005">
              <w:rPr>
                <w:rFonts w:ascii="Calibri" w:eastAsia="Times New Roman" w:hAnsi="Calibri" w:cs="Times New Roman"/>
                <w:color w:val="000000"/>
              </w:rPr>
              <w:t xml:space="preserve">Very </w:t>
            </w:r>
            <w:r w:rsidR="00DD5174">
              <w:rPr>
                <w:rFonts w:ascii="Calibri" w:eastAsia="Times New Roman" w:hAnsi="Calibri" w:cs="Times New Roman"/>
                <w:color w:val="000000"/>
              </w:rPr>
              <w:t>Low c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redit Score </w:t>
            </w:r>
          </w:p>
        </w:tc>
        <w:tc>
          <w:tcPr>
            <w:tcW w:w="1701" w:type="dxa"/>
          </w:tcPr>
          <w:p w14:paraId="29D26133" w14:textId="77777777" w:rsidR="0003662D" w:rsidRDefault="0003662D" w:rsidP="00814E0F">
            <w:pPr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K</w:t>
            </w:r>
          </w:p>
        </w:tc>
        <w:tc>
          <w:tcPr>
            <w:tcW w:w="2977" w:type="dxa"/>
          </w:tcPr>
          <w:p w14:paraId="06E7BB72" w14:textId="77777777" w:rsidR="0003662D" w:rsidRDefault="00373640" w:rsidP="00373039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D</w:t>
            </w:r>
            <w:r w:rsidR="00373039">
              <w:rPr>
                <w:rFonts w:ascii="Calibri" w:eastAsia="Times New Roman" w:hAnsi="Calibri" w:cs="Times New Roman"/>
                <w:color w:val="000000"/>
              </w:rPr>
              <w:t xml:space="preserve">eclined </w:t>
            </w:r>
            <w:r w:rsidR="0024460D">
              <w:rPr>
                <w:rFonts w:ascii="Calibri" w:eastAsia="Times New Roman" w:hAnsi="Calibri" w:cs="Times New Roman"/>
                <w:color w:val="000000"/>
              </w:rPr>
              <w:t>(Do not Activate)</w:t>
            </w:r>
          </w:p>
        </w:tc>
      </w:tr>
    </w:tbl>
    <w:p w14:paraId="66837991" w14:textId="77777777" w:rsidR="0038338A" w:rsidRDefault="0038338A" w:rsidP="0038338A">
      <w:pPr>
        <w:spacing w:after="0" w:line="240" w:lineRule="auto"/>
        <w:rPr>
          <w:rFonts w:ascii="Calibri" w:eastAsia="Times New Roman" w:hAnsi="Calibri" w:cs="Times New Roman"/>
          <w:color w:val="000000"/>
        </w:rPr>
      </w:pPr>
    </w:p>
    <w:p w14:paraId="5CDBA4A4" w14:textId="77777777" w:rsidR="0038338A" w:rsidRPr="00CC30E2" w:rsidRDefault="0038338A" w:rsidP="00CC30E2">
      <w:pPr>
        <w:pStyle w:val="ListParagraph"/>
        <w:numPr>
          <w:ilvl w:val="0"/>
          <w:numId w:val="7"/>
        </w:numPr>
        <w:spacing w:after="0" w:line="240" w:lineRule="auto"/>
        <w:rPr>
          <w:rFonts w:ascii="Calibri" w:eastAsia="Times New Roman" w:hAnsi="Calibri" w:cs="Times New Roman"/>
          <w:b/>
          <w:color w:val="000000"/>
        </w:rPr>
      </w:pPr>
      <w:r w:rsidRPr="0038338A">
        <w:rPr>
          <w:rFonts w:ascii="Calibri" w:eastAsia="Times New Roman" w:hAnsi="Calibri" w:cs="Times New Roman"/>
          <w:color w:val="000000"/>
        </w:rPr>
        <w:t>Please note higher the risk of the client the higher the rate of delinquency and downstream bad debt</w:t>
      </w:r>
    </w:p>
    <w:p w14:paraId="714806CF" w14:textId="77777777" w:rsidR="00CC30E2" w:rsidRPr="00CC30E2" w:rsidRDefault="00CC30E2" w:rsidP="00CC30E2">
      <w:pPr>
        <w:pStyle w:val="ListParagraph"/>
        <w:spacing w:after="0" w:line="240" w:lineRule="auto"/>
        <w:rPr>
          <w:rFonts w:ascii="Calibri" w:eastAsia="Times New Roman" w:hAnsi="Calibri" w:cs="Times New Roman"/>
          <w:b/>
          <w:color w:val="000000"/>
        </w:rPr>
      </w:pPr>
    </w:p>
    <w:p w14:paraId="733A2E3B" w14:textId="77777777" w:rsidR="0038338A" w:rsidRPr="00A210D2" w:rsidRDefault="00373640" w:rsidP="00AC47D4">
      <w:pPr>
        <w:pStyle w:val="ListParagraph"/>
        <w:spacing w:after="0" w:line="240" w:lineRule="auto"/>
        <w:rPr>
          <w:rFonts w:ascii="Calibri" w:eastAsia="Times New Roman" w:hAnsi="Calibri" w:cs="Times New Roman"/>
          <w:color w:val="000000"/>
          <w:sz w:val="18"/>
          <w:szCs w:val="18"/>
        </w:rPr>
      </w:pPr>
      <w:r w:rsidRPr="00F64005">
        <w:rPr>
          <w:rFonts w:ascii="Calibri" w:eastAsia="Times New Roman" w:hAnsi="Calibri" w:cs="Times New Roman"/>
          <w:b/>
          <w:color w:val="000000"/>
          <w:sz w:val="18"/>
          <w:szCs w:val="18"/>
        </w:rPr>
        <w:t>~</w:t>
      </w:r>
      <w:r w:rsidRPr="00A210D2">
        <w:rPr>
          <w:rFonts w:ascii="Calibri" w:eastAsia="Times New Roman" w:hAnsi="Calibri" w:cs="Times New Roman"/>
          <w:color w:val="000000"/>
          <w:sz w:val="18"/>
          <w:szCs w:val="18"/>
        </w:rPr>
        <w:t xml:space="preserve"> $0 phone on 2 </w:t>
      </w:r>
      <w:proofErr w:type="spellStart"/>
      <w:r w:rsidRPr="00A210D2">
        <w:rPr>
          <w:rFonts w:ascii="Calibri" w:eastAsia="Times New Roman" w:hAnsi="Calibri" w:cs="Times New Roman"/>
          <w:color w:val="000000"/>
          <w:sz w:val="18"/>
          <w:szCs w:val="18"/>
        </w:rPr>
        <w:t>yr</w:t>
      </w:r>
      <w:proofErr w:type="spellEnd"/>
      <w:r w:rsidRPr="00A210D2">
        <w:rPr>
          <w:rFonts w:ascii="Calibri" w:eastAsia="Times New Roman" w:hAnsi="Calibri" w:cs="Times New Roman"/>
          <w:color w:val="000000"/>
          <w:sz w:val="18"/>
          <w:szCs w:val="18"/>
        </w:rPr>
        <w:t xml:space="preserve"> contract –The client get subsidy on the phone for signing the contract</w:t>
      </w:r>
      <w:r w:rsidR="0038338A" w:rsidRPr="00A210D2">
        <w:rPr>
          <w:rFonts w:ascii="Calibri" w:eastAsia="Times New Roman" w:hAnsi="Calibri" w:cs="Times New Roman"/>
          <w:color w:val="000000"/>
          <w:sz w:val="18"/>
          <w:szCs w:val="18"/>
        </w:rPr>
        <w:t xml:space="preserve"> and hence get</w:t>
      </w:r>
      <w:r w:rsidR="00A210D2">
        <w:rPr>
          <w:rFonts w:ascii="Calibri" w:eastAsia="Times New Roman" w:hAnsi="Calibri" w:cs="Times New Roman"/>
          <w:color w:val="000000"/>
          <w:sz w:val="18"/>
          <w:szCs w:val="18"/>
        </w:rPr>
        <w:t>s</w:t>
      </w:r>
      <w:r w:rsidR="0038338A" w:rsidRPr="00A210D2">
        <w:rPr>
          <w:rFonts w:ascii="Calibri" w:eastAsia="Times New Roman" w:hAnsi="Calibri" w:cs="Times New Roman"/>
          <w:color w:val="000000"/>
          <w:sz w:val="18"/>
          <w:szCs w:val="18"/>
        </w:rPr>
        <w:t xml:space="preserve"> a free phone </w:t>
      </w:r>
    </w:p>
    <w:p w14:paraId="1A0C712A" w14:textId="77777777" w:rsidR="00AC47D4" w:rsidRPr="00A210D2" w:rsidRDefault="00373640" w:rsidP="00373640">
      <w:pPr>
        <w:spacing w:after="0" w:line="240" w:lineRule="auto"/>
        <w:rPr>
          <w:rFonts w:ascii="Calibri" w:eastAsia="Times New Roman" w:hAnsi="Calibri" w:cs="Times New Roman"/>
          <w:color w:val="000000"/>
          <w:sz w:val="18"/>
          <w:szCs w:val="18"/>
        </w:rPr>
      </w:pPr>
      <w:r w:rsidRPr="00A210D2">
        <w:rPr>
          <w:rFonts w:ascii="Calibri" w:eastAsia="Times New Roman" w:hAnsi="Calibri" w:cs="Times New Roman"/>
          <w:color w:val="000000"/>
          <w:sz w:val="18"/>
          <w:szCs w:val="18"/>
        </w:rPr>
        <w:t xml:space="preserve">           </w:t>
      </w:r>
      <w:r w:rsidR="00CC30E2" w:rsidRPr="00A210D2">
        <w:rPr>
          <w:rFonts w:ascii="Calibri" w:eastAsia="Times New Roman" w:hAnsi="Calibri" w:cs="Times New Roman"/>
          <w:color w:val="000000"/>
          <w:sz w:val="18"/>
          <w:szCs w:val="18"/>
        </w:rPr>
        <w:t xml:space="preserve">    </w:t>
      </w:r>
      <w:r w:rsidRPr="00A210D2">
        <w:rPr>
          <w:rFonts w:ascii="Calibri" w:eastAsia="Times New Roman" w:hAnsi="Calibri" w:cs="Times New Roman"/>
          <w:color w:val="000000"/>
          <w:sz w:val="18"/>
          <w:szCs w:val="18"/>
        </w:rPr>
        <w:t xml:space="preserve">   </w:t>
      </w:r>
      <w:r w:rsidR="005B2C53" w:rsidRPr="00A210D2">
        <w:rPr>
          <w:rFonts w:ascii="Calibri" w:eastAsia="Times New Roman" w:hAnsi="Calibri" w:cs="Times New Roman"/>
          <w:b/>
          <w:color w:val="000000"/>
          <w:sz w:val="18"/>
          <w:szCs w:val="18"/>
        </w:rPr>
        <w:t>&amp;</w:t>
      </w:r>
      <w:r w:rsidRPr="00A210D2">
        <w:rPr>
          <w:rFonts w:ascii="Calibri" w:eastAsia="Times New Roman" w:hAnsi="Calibri" w:cs="Times New Roman"/>
          <w:color w:val="000000"/>
          <w:sz w:val="18"/>
          <w:szCs w:val="18"/>
        </w:rPr>
        <w:t xml:space="preserve"> </w:t>
      </w:r>
      <w:r w:rsidR="006A3D58" w:rsidRPr="00A210D2">
        <w:rPr>
          <w:rFonts w:ascii="Calibri" w:eastAsia="Times New Roman" w:hAnsi="Calibri" w:cs="Times New Roman"/>
          <w:color w:val="000000"/>
          <w:sz w:val="18"/>
          <w:szCs w:val="18"/>
        </w:rPr>
        <w:t>Client</w:t>
      </w:r>
      <w:r w:rsidRPr="00A210D2">
        <w:rPr>
          <w:rFonts w:ascii="Calibri" w:eastAsia="Times New Roman" w:hAnsi="Calibri" w:cs="Times New Roman"/>
          <w:color w:val="000000"/>
          <w:sz w:val="18"/>
          <w:szCs w:val="18"/>
        </w:rPr>
        <w:t xml:space="preserve"> pays for the phone – Given the low</w:t>
      </w:r>
      <w:r w:rsidR="0038338A" w:rsidRPr="00A210D2">
        <w:rPr>
          <w:rFonts w:ascii="Calibri" w:eastAsia="Times New Roman" w:hAnsi="Calibri" w:cs="Times New Roman"/>
          <w:color w:val="000000"/>
          <w:sz w:val="18"/>
          <w:szCs w:val="18"/>
        </w:rPr>
        <w:t xml:space="preserve"> or No</w:t>
      </w:r>
      <w:r w:rsidRPr="00A210D2">
        <w:rPr>
          <w:rFonts w:ascii="Calibri" w:eastAsia="Times New Roman" w:hAnsi="Calibri" w:cs="Times New Roman"/>
          <w:color w:val="000000"/>
          <w:sz w:val="18"/>
          <w:szCs w:val="18"/>
        </w:rPr>
        <w:t xml:space="preserve"> credit score the client </w:t>
      </w:r>
      <w:r w:rsidR="00086BA1" w:rsidRPr="00A210D2">
        <w:rPr>
          <w:rFonts w:ascii="Calibri" w:eastAsia="Times New Roman" w:hAnsi="Calibri" w:cs="Times New Roman"/>
          <w:color w:val="000000"/>
          <w:sz w:val="18"/>
          <w:szCs w:val="18"/>
        </w:rPr>
        <w:t>has to pay</w:t>
      </w:r>
      <w:r w:rsidRPr="00A210D2">
        <w:rPr>
          <w:rFonts w:ascii="Calibri" w:eastAsia="Times New Roman" w:hAnsi="Calibri" w:cs="Times New Roman"/>
          <w:color w:val="000000"/>
          <w:sz w:val="18"/>
          <w:szCs w:val="18"/>
        </w:rPr>
        <w:t xml:space="preserve"> for the </w:t>
      </w:r>
    </w:p>
    <w:p w14:paraId="6A5E291A" w14:textId="77777777" w:rsidR="00373640" w:rsidRPr="00A210D2" w:rsidRDefault="00AC47D4" w:rsidP="00373640">
      <w:pPr>
        <w:spacing w:after="0" w:line="240" w:lineRule="auto"/>
        <w:rPr>
          <w:rFonts w:ascii="Calibri" w:eastAsia="Times New Roman" w:hAnsi="Calibri" w:cs="Times New Roman"/>
          <w:color w:val="000000"/>
          <w:sz w:val="18"/>
          <w:szCs w:val="18"/>
        </w:rPr>
      </w:pPr>
      <w:r w:rsidRPr="00A210D2">
        <w:rPr>
          <w:rFonts w:ascii="Calibri" w:eastAsia="Times New Roman" w:hAnsi="Calibri" w:cs="Times New Roman"/>
          <w:color w:val="000000"/>
          <w:sz w:val="18"/>
          <w:szCs w:val="18"/>
        </w:rPr>
        <w:t xml:space="preserve">             </w:t>
      </w:r>
      <w:r w:rsidR="00CC30E2" w:rsidRPr="00A210D2">
        <w:rPr>
          <w:rFonts w:ascii="Calibri" w:eastAsia="Times New Roman" w:hAnsi="Calibri" w:cs="Times New Roman"/>
          <w:color w:val="000000"/>
          <w:sz w:val="18"/>
          <w:szCs w:val="18"/>
        </w:rPr>
        <w:t xml:space="preserve">         </w:t>
      </w:r>
      <w:r w:rsidRPr="00A210D2">
        <w:rPr>
          <w:rFonts w:ascii="Calibri" w:eastAsia="Times New Roman" w:hAnsi="Calibri" w:cs="Times New Roman"/>
          <w:color w:val="000000"/>
          <w:sz w:val="18"/>
          <w:szCs w:val="18"/>
        </w:rPr>
        <w:t xml:space="preserve"> </w:t>
      </w:r>
      <w:r w:rsidR="00373640" w:rsidRPr="00A210D2">
        <w:rPr>
          <w:rFonts w:ascii="Calibri" w:eastAsia="Times New Roman" w:hAnsi="Calibri" w:cs="Times New Roman"/>
          <w:color w:val="000000"/>
          <w:sz w:val="18"/>
          <w:szCs w:val="18"/>
        </w:rPr>
        <w:t xml:space="preserve">phone and </w:t>
      </w:r>
      <w:r w:rsidR="00086BA1" w:rsidRPr="00A210D2">
        <w:rPr>
          <w:rFonts w:ascii="Calibri" w:eastAsia="Times New Roman" w:hAnsi="Calibri" w:cs="Times New Roman"/>
          <w:color w:val="000000"/>
          <w:sz w:val="18"/>
          <w:szCs w:val="18"/>
          <w:u w:val="single"/>
        </w:rPr>
        <w:t>do</w:t>
      </w:r>
      <w:r w:rsidR="00373640" w:rsidRPr="00A210D2">
        <w:rPr>
          <w:rFonts w:ascii="Calibri" w:eastAsia="Times New Roman" w:hAnsi="Calibri" w:cs="Times New Roman"/>
          <w:color w:val="000000"/>
          <w:sz w:val="18"/>
          <w:szCs w:val="18"/>
          <w:u w:val="single"/>
        </w:rPr>
        <w:t xml:space="preserve"> not</w:t>
      </w:r>
      <w:r w:rsidR="00373640" w:rsidRPr="00A210D2">
        <w:rPr>
          <w:rFonts w:ascii="Calibri" w:eastAsia="Times New Roman" w:hAnsi="Calibri" w:cs="Times New Roman"/>
          <w:color w:val="000000"/>
          <w:sz w:val="18"/>
          <w:szCs w:val="18"/>
        </w:rPr>
        <w:t xml:space="preserve"> get any subsidy</w:t>
      </w:r>
    </w:p>
    <w:p w14:paraId="395BCA46" w14:textId="77777777" w:rsidR="0038338A" w:rsidRDefault="0038338A">
      <w:pPr>
        <w:rPr>
          <w:b/>
          <w:u w:val="single"/>
        </w:rPr>
      </w:pPr>
    </w:p>
    <w:p w14:paraId="116BB4A0" w14:textId="77777777" w:rsidR="0038338A" w:rsidRDefault="0038338A">
      <w:pPr>
        <w:rPr>
          <w:b/>
          <w:u w:val="single"/>
        </w:rPr>
      </w:pPr>
    </w:p>
    <w:p w14:paraId="6BFD25C1" w14:textId="77777777" w:rsidR="0038338A" w:rsidRDefault="0038338A">
      <w:pPr>
        <w:rPr>
          <w:b/>
          <w:u w:val="single"/>
        </w:rPr>
      </w:pPr>
    </w:p>
    <w:p w14:paraId="699E4FD4" w14:textId="77777777" w:rsidR="00DE1650" w:rsidRDefault="00DE1650">
      <w:pPr>
        <w:rPr>
          <w:b/>
          <w:u w:val="single"/>
        </w:rPr>
      </w:pPr>
    </w:p>
    <w:p w14:paraId="79695573" w14:textId="77777777" w:rsidR="00DE1650" w:rsidRDefault="00DE1650">
      <w:pPr>
        <w:rPr>
          <w:b/>
          <w:u w:val="single"/>
        </w:rPr>
      </w:pPr>
    </w:p>
    <w:p w14:paraId="59000A06" w14:textId="77777777" w:rsidR="0003662D" w:rsidRDefault="0003662D">
      <w:pPr>
        <w:rPr>
          <w:b/>
          <w:u w:val="single"/>
        </w:rPr>
      </w:pPr>
      <w:r w:rsidRPr="0003662D">
        <w:rPr>
          <w:b/>
          <w:u w:val="single"/>
        </w:rPr>
        <w:lastRenderedPageBreak/>
        <w:t>Data Definition:</w:t>
      </w:r>
    </w:p>
    <w:p w14:paraId="718D5BB9" w14:textId="77777777" w:rsidR="00373039" w:rsidRPr="00373039" w:rsidRDefault="00373039">
      <w:r>
        <w:t xml:space="preserve">The application data is stored in the following two tables and column </w:t>
      </w:r>
      <w:r w:rsidRPr="00373039">
        <w:rPr>
          <w:u w:val="single"/>
        </w:rPr>
        <w:t>BAN</w:t>
      </w:r>
      <w:r>
        <w:t xml:space="preserve"> is the unique key (Primary key) </w:t>
      </w:r>
      <w:r w:rsidR="00E71737">
        <w:t>on</w:t>
      </w:r>
      <w:r>
        <w:t xml:space="preserve"> both the tables.</w:t>
      </w:r>
    </w:p>
    <w:tbl>
      <w:tblPr>
        <w:tblW w:w="9483" w:type="dxa"/>
        <w:tblInd w:w="93" w:type="dxa"/>
        <w:tblLook w:val="04A0" w:firstRow="1" w:lastRow="0" w:firstColumn="1" w:lastColumn="0" w:noHBand="0" w:noVBand="1"/>
      </w:tblPr>
      <w:tblGrid>
        <w:gridCol w:w="9484"/>
      </w:tblGrid>
      <w:tr w:rsidR="0003662D" w:rsidRPr="000028C3" w14:paraId="739E7C67" w14:textId="77777777" w:rsidTr="0009016A">
        <w:trPr>
          <w:trHeight w:val="301"/>
        </w:trPr>
        <w:tc>
          <w:tcPr>
            <w:tcW w:w="9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4B65A" w14:textId="77777777" w:rsidR="0003662D" w:rsidRPr="0003662D" w:rsidRDefault="0003662D" w:rsidP="0003662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u w:val="single"/>
              </w:rPr>
            </w:pPr>
            <w:proofErr w:type="gramStart"/>
            <w:r w:rsidRPr="0003662D">
              <w:rPr>
                <w:rFonts w:ascii="Calibri" w:eastAsia="Times New Roman" w:hAnsi="Calibri" w:cs="Times New Roman"/>
                <w:b/>
                <w:color w:val="000000"/>
                <w:u w:val="single"/>
              </w:rPr>
              <w:t>Table  1</w:t>
            </w:r>
            <w:proofErr w:type="gramEnd"/>
            <w:r w:rsidRPr="0003662D">
              <w:rPr>
                <w:rFonts w:ascii="Calibri" w:eastAsia="Times New Roman" w:hAnsi="Calibri" w:cs="Times New Roman"/>
                <w:b/>
                <w:color w:val="000000"/>
                <w:u w:val="single"/>
              </w:rPr>
              <w:t xml:space="preserve"> – CR</w:t>
            </w:r>
            <w:r w:rsidR="005F63BF">
              <w:rPr>
                <w:rFonts w:ascii="Calibri" w:eastAsia="Times New Roman" w:hAnsi="Calibri" w:cs="Times New Roman"/>
                <w:b/>
                <w:color w:val="000000"/>
                <w:u w:val="single"/>
              </w:rPr>
              <w:t>E</w:t>
            </w:r>
            <w:r w:rsidRPr="0003662D">
              <w:rPr>
                <w:rFonts w:ascii="Calibri" w:eastAsia="Times New Roman" w:hAnsi="Calibri" w:cs="Times New Roman"/>
                <w:b/>
                <w:color w:val="000000"/>
                <w:u w:val="single"/>
              </w:rPr>
              <w:t>DIT_APPLICATIONS</w:t>
            </w:r>
          </w:p>
          <w:p w14:paraId="6AD47522" w14:textId="77777777" w:rsidR="0003662D" w:rsidRPr="0003662D" w:rsidRDefault="0003662D" w:rsidP="0003662D">
            <w:pPr>
              <w:pStyle w:val="ListParagraph"/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03662D" w:rsidRPr="000028C3" w14:paraId="09CE5CDB" w14:textId="77777777" w:rsidTr="0009016A">
        <w:trPr>
          <w:trHeight w:val="301"/>
        </w:trPr>
        <w:tc>
          <w:tcPr>
            <w:tcW w:w="9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Style w:val="TableGrid"/>
              <w:tblW w:w="9258" w:type="dxa"/>
              <w:tblLook w:val="04A0" w:firstRow="1" w:lastRow="0" w:firstColumn="1" w:lastColumn="0" w:noHBand="0" w:noVBand="1"/>
            </w:tblPr>
            <w:tblGrid>
              <w:gridCol w:w="1887"/>
              <w:gridCol w:w="7371"/>
            </w:tblGrid>
            <w:tr w:rsidR="009912A8" w14:paraId="11E10027" w14:textId="77777777" w:rsidTr="005412BF">
              <w:tc>
                <w:tcPr>
                  <w:tcW w:w="1887" w:type="dxa"/>
                </w:tcPr>
                <w:p w14:paraId="221780B8" w14:textId="77777777" w:rsidR="009912A8" w:rsidRDefault="009912A8" w:rsidP="005412BF">
                  <w:pPr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u w:val="single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u w:val="single"/>
                    </w:rPr>
                    <w:t>FIELD NAME</w:t>
                  </w:r>
                </w:p>
              </w:tc>
              <w:tc>
                <w:tcPr>
                  <w:tcW w:w="7371" w:type="dxa"/>
                </w:tcPr>
                <w:p w14:paraId="7AB1CBB6" w14:textId="77777777" w:rsidR="009912A8" w:rsidRDefault="009912A8" w:rsidP="005412BF">
                  <w:pPr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u w:val="single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u w:val="single"/>
                    </w:rPr>
                    <w:t>DESCRIPTION</w:t>
                  </w:r>
                </w:p>
              </w:tc>
            </w:tr>
            <w:tr w:rsidR="00162085" w14:paraId="2F4B9C25" w14:textId="77777777" w:rsidTr="005412BF">
              <w:tc>
                <w:tcPr>
                  <w:tcW w:w="1887" w:type="dxa"/>
                </w:tcPr>
                <w:p w14:paraId="7FCF9588" w14:textId="77777777" w:rsidR="00162085" w:rsidRPr="00162085" w:rsidRDefault="00162085" w:rsidP="0003662D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 w:rsidRPr="00162085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BAN</w:t>
                  </w:r>
                </w:p>
              </w:tc>
              <w:tc>
                <w:tcPr>
                  <w:tcW w:w="7371" w:type="dxa"/>
                </w:tcPr>
                <w:p w14:paraId="59A8798A" w14:textId="77777777" w:rsidR="00162085" w:rsidRPr="00162085" w:rsidRDefault="00162085" w:rsidP="0003662D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Billing Account Number (Unique number for a client</w:t>
                  </w:r>
                  <w:r w:rsidR="005412BF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 xml:space="preserve"> application)</w:t>
                  </w:r>
                </w:p>
              </w:tc>
            </w:tr>
            <w:tr w:rsidR="0009016A" w14:paraId="458688D1" w14:textId="77777777" w:rsidTr="005412BF">
              <w:tc>
                <w:tcPr>
                  <w:tcW w:w="1887" w:type="dxa"/>
                </w:tcPr>
                <w:p w14:paraId="02B1F855" w14:textId="77777777" w:rsidR="0009016A" w:rsidRPr="00162085" w:rsidRDefault="009146C6" w:rsidP="0003662D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 w:rsidRPr="009146C6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CREATE_MONTH</w:t>
                  </w:r>
                </w:p>
              </w:tc>
              <w:tc>
                <w:tcPr>
                  <w:tcW w:w="7371" w:type="dxa"/>
                </w:tcPr>
                <w:p w14:paraId="009093E6" w14:textId="77777777" w:rsidR="0009016A" w:rsidRDefault="005412BF" w:rsidP="0003662D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The month the application got created</w:t>
                  </w:r>
                </w:p>
              </w:tc>
            </w:tr>
            <w:tr w:rsidR="0009016A" w14:paraId="30A60C72" w14:textId="77777777" w:rsidTr="005412BF">
              <w:tc>
                <w:tcPr>
                  <w:tcW w:w="1887" w:type="dxa"/>
                </w:tcPr>
                <w:p w14:paraId="553B957B" w14:textId="77777777" w:rsidR="0009016A" w:rsidRPr="000028C3" w:rsidRDefault="009146C6" w:rsidP="0003662D">
                  <w:pPr>
                    <w:rPr>
                      <w:rFonts w:ascii="Calibri" w:eastAsia="Times New Roman" w:hAnsi="Calibri" w:cs="Times New Roman"/>
                      <w:color w:val="000000"/>
                    </w:rPr>
                  </w:pPr>
                  <w:r w:rsidRPr="009146C6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START_MONTH</w:t>
                  </w:r>
                </w:p>
              </w:tc>
              <w:tc>
                <w:tcPr>
                  <w:tcW w:w="7371" w:type="dxa"/>
                </w:tcPr>
                <w:p w14:paraId="69E27B6E" w14:textId="77777777" w:rsidR="0009016A" w:rsidRDefault="005412BF" w:rsidP="0003662D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The month the application got approved and client activated the phone</w:t>
                  </w:r>
                </w:p>
              </w:tc>
            </w:tr>
            <w:tr w:rsidR="0009016A" w14:paraId="5E8A705C" w14:textId="77777777" w:rsidTr="005412BF">
              <w:tc>
                <w:tcPr>
                  <w:tcW w:w="1887" w:type="dxa"/>
                </w:tcPr>
                <w:p w14:paraId="6D3830F3" w14:textId="77777777" w:rsidR="0009016A" w:rsidRPr="000028C3" w:rsidRDefault="009146C6" w:rsidP="0003662D">
                  <w:pPr>
                    <w:rPr>
                      <w:rFonts w:ascii="Calibri" w:eastAsia="Times New Roman" w:hAnsi="Calibri" w:cs="Times New Roman"/>
                      <w:color w:val="000000"/>
                    </w:rPr>
                  </w:pPr>
                  <w:r w:rsidRPr="009146C6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CREATE_WEEK</w:t>
                  </w:r>
                </w:p>
              </w:tc>
              <w:tc>
                <w:tcPr>
                  <w:tcW w:w="7371" w:type="dxa"/>
                </w:tcPr>
                <w:p w14:paraId="1FBADBAE" w14:textId="77777777" w:rsidR="0009016A" w:rsidRDefault="005412BF" w:rsidP="005412BF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The week ending Saturday  the application got created</w:t>
                  </w:r>
                </w:p>
              </w:tc>
            </w:tr>
            <w:tr w:rsidR="0009016A" w14:paraId="3801F03A" w14:textId="77777777" w:rsidTr="005412BF">
              <w:tc>
                <w:tcPr>
                  <w:tcW w:w="1887" w:type="dxa"/>
                </w:tcPr>
                <w:p w14:paraId="00056493" w14:textId="77777777" w:rsidR="0009016A" w:rsidRPr="000028C3" w:rsidRDefault="009146C6" w:rsidP="0003662D">
                  <w:pPr>
                    <w:rPr>
                      <w:rFonts w:ascii="Calibri" w:eastAsia="Times New Roman" w:hAnsi="Calibri" w:cs="Times New Roman"/>
                      <w:color w:val="000000"/>
                    </w:rPr>
                  </w:pPr>
                  <w:r w:rsidRPr="009146C6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START_WEEK</w:t>
                  </w:r>
                </w:p>
              </w:tc>
              <w:tc>
                <w:tcPr>
                  <w:tcW w:w="7371" w:type="dxa"/>
                </w:tcPr>
                <w:p w14:paraId="69F00523" w14:textId="77777777" w:rsidR="0009016A" w:rsidRDefault="005412BF" w:rsidP="005412BF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The week ending Saturday the application got approved and client activated the phone</w:t>
                  </w:r>
                </w:p>
              </w:tc>
            </w:tr>
            <w:tr w:rsidR="0009016A" w14:paraId="6B222331" w14:textId="77777777" w:rsidTr="005412BF">
              <w:tc>
                <w:tcPr>
                  <w:tcW w:w="1887" w:type="dxa"/>
                </w:tcPr>
                <w:p w14:paraId="3D69A09C" w14:textId="77777777" w:rsidR="0009016A" w:rsidRPr="000028C3" w:rsidRDefault="009146C6" w:rsidP="0003662D">
                  <w:pPr>
                    <w:rPr>
                      <w:rFonts w:ascii="Calibri" w:eastAsia="Times New Roman" w:hAnsi="Calibri" w:cs="Times New Roman"/>
                      <w:color w:val="000000"/>
                    </w:rPr>
                  </w:pPr>
                  <w:r w:rsidRPr="009146C6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ACCOUNT_DESC</w:t>
                  </w:r>
                </w:p>
              </w:tc>
              <w:tc>
                <w:tcPr>
                  <w:tcW w:w="7371" w:type="dxa"/>
                </w:tcPr>
                <w:p w14:paraId="18435BB6" w14:textId="77777777" w:rsidR="0009016A" w:rsidRDefault="005412BF" w:rsidP="00871FD8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 xml:space="preserve">Type of account (usually </w:t>
                  </w:r>
                  <w:r w:rsidR="00180A7F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Business</w:t>
                  </w: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 xml:space="preserve"> – </w:t>
                  </w:r>
                  <w:r w:rsidR="00871FD8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Personal</w:t>
                  </w: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 xml:space="preserve"> accounts)</w:t>
                  </w:r>
                </w:p>
              </w:tc>
            </w:tr>
            <w:tr w:rsidR="0009016A" w14:paraId="4CAC3E6C" w14:textId="77777777" w:rsidTr="005412BF">
              <w:tc>
                <w:tcPr>
                  <w:tcW w:w="1887" w:type="dxa"/>
                </w:tcPr>
                <w:p w14:paraId="17ACF2FC" w14:textId="77777777" w:rsidR="0009016A" w:rsidRPr="000028C3" w:rsidRDefault="00871FD8" w:rsidP="0003662D">
                  <w:pPr>
                    <w:rPr>
                      <w:rFonts w:ascii="Calibri" w:eastAsia="Times New Roman" w:hAnsi="Calibri" w:cs="Times New Roman"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LINES REQUESTED</w:t>
                  </w:r>
                </w:p>
              </w:tc>
              <w:tc>
                <w:tcPr>
                  <w:tcW w:w="7371" w:type="dxa"/>
                </w:tcPr>
                <w:p w14:paraId="60F25B7A" w14:textId="77777777" w:rsidR="0009016A" w:rsidRDefault="00871FD8" w:rsidP="00086BA1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Numbers of mobile phones requested to be activated</w:t>
                  </w:r>
                </w:p>
              </w:tc>
            </w:tr>
            <w:tr w:rsidR="0009016A" w14:paraId="1480AD4B" w14:textId="77777777" w:rsidTr="005412BF">
              <w:tc>
                <w:tcPr>
                  <w:tcW w:w="1887" w:type="dxa"/>
                </w:tcPr>
                <w:p w14:paraId="06E38CAE" w14:textId="77777777" w:rsidR="0009016A" w:rsidRPr="000028C3" w:rsidRDefault="0009016A" w:rsidP="0003662D">
                  <w:pPr>
                    <w:rPr>
                      <w:rFonts w:ascii="Calibri" w:eastAsia="Times New Roman" w:hAnsi="Calibri" w:cs="Times New Roman"/>
                      <w:color w:val="000000"/>
                    </w:rPr>
                  </w:pPr>
                  <w:r w:rsidRPr="000028C3">
                    <w:rPr>
                      <w:rFonts w:ascii="Calibri" w:eastAsia="Times New Roman" w:hAnsi="Calibri" w:cs="Times New Roman"/>
                      <w:color w:val="000000"/>
                    </w:rPr>
                    <w:t>AGE_GROUP</w:t>
                  </w:r>
                </w:p>
              </w:tc>
              <w:tc>
                <w:tcPr>
                  <w:tcW w:w="7371" w:type="dxa"/>
                </w:tcPr>
                <w:p w14:paraId="6298A1B6" w14:textId="77777777" w:rsidR="0009016A" w:rsidRDefault="005412BF" w:rsidP="002F31B9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Age group of the client (18-30 or 31-40 or 4</w:t>
                  </w:r>
                  <w:r w:rsidR="002F31B9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1</w:t>
                  </w: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-50 or 50+)</w:t>
                  </w:r>
                </w:p>
              </w:tc>
            </w:tr>
            <w:tr w:rsidR="0009016A" w14:paraId="603B0096" w14:textId="77777777" w:rsidTr="005412BF">
              <w:tc>
                <w:tcPr>
                  <w:tcW w:w="1887" w:type="dxa"/>
                </w:tcPr>
                <w:p w14:paraId="2784D87C" w14:textId="77777777" w:rsidR="0009016A" w:rsidRPr="000028C3" w:rsidRDefault="0009016A" w:rsidP="0003662D">
                  <w:pPr>
                    <w:rPr>
                      <w:rFonts w:ascii="Calibri" w:eastAsia="Times New Roman" w:hAnsi="Calibri" w:cs="Times New Roman"/>
                      <w:color w:val="000000"/>
                    </w:rPr>
                  </w:pPr>
                  <w:r w:rsidRPr="000028C3">
                    <w:rPr>
                      <w:rFonts w:ascii="Calibri" w:eastAsia="Times New Roman" w:hAnsi="Calibri" w:cs="Times New Roman"/>
                      <w:color w:val="000000"/>
                    </w:rPr>
                    <w:t>HCDP_IND</w:t>
                  </w:r>
                </w:p>
              </w:tc>
              <w:tc>
                <w:tcPr>
                  <w:tcW w:w="7371" w:type="dxa"/>
                </w:tcPr>
                <w:p w14:paraId="2E71D667" w14:textId="77777777" w:rsidR="0009016A" w:rsidRDefault="005412BF" w:rsidP="0003662D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Indicator for potential duplicate application by the same client</w:t>
                  </w:r>
                </w:p>
              </w:tc>
            </w:tr>
            <w:tr w:rsidR="0009016A" w14:paraId="42DE0DD8" w14:textId="77777777" w:rsidTr="005412BF">
              <w:tc>
                <w:tcPr>
                  <w:tcW w:w="1887" w:type="dxa"/>
                </w:tcPr>
                <w:p w14:paraId="52926C28" w14:textId="77777777" w:rsidR="0009016A" w:rsidRPr="000028C3" w:rsidRDefault="0009016A" w:rsidP="0003662D">
                  <w:pPr>
                    <w:rPr>
                      <w:rFonts w:ascii="Calibri" w:eastAsia="Times New Roman" w:hAnsi="Calibri" w:cs="Times New Roman"/>
                      <w:color w:val="000000"/>
                    </w:rPr>
                  </w:pPr>
                  <w:r w:rsidRPr="000028C3">
                    <w:rPr>
                      <w:rFonts w:ascii="Calibri" w:eastAsia="Times New Roman" w:hAnsi="Calibri" w:cs="Times New Roman"/>
                      <w:color w:val="000000"/>
                    </w:rPr>
                    <w:t>HCDM_IND</w:t>
                  </w:r>
                </w:p>
              </w:tc>
              <w:tc>
                <w:tcPr>
                  <w:tcW w:w="7371" w:type="dxa"/>
                </w:tcPr>
                <w:p w14:paraId="564C296D" w14:textId="77777777" w:rsidR="0009016A" w:rsidRDefault="005412BF" w:rsidP="0003662D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Indicator for potential mismatch on the data submitted by client</w:t>
                  </w:r>
                </w:p>
              </w:tc>
            </w:tr>
            <w:tr w:rsidR="0009016A" w14:paraId="1A8F8FF2" w14:textId="77777777" w:rsidTr="005412BF">
              <w:tc>
                <w:tcPr>
                  <w:tcW w:w="1887" w:type="dxa"/>
                </w:tcPr>
                <w:p w14:paraId="5BC5E9BD" w14:textId="77777777" w:rsidR="0009016A" w:rsidRPr="000028C3" w:rsidRDefault="0009016A" w:rsidP="0003662D">
                  <w:pPr>
                    <w:rPr>
                      <w:rFonts w:ascii="Calibri" w:eastAsia="Times New Roman" w:hAnsi="Calibri" w:cs="Times New Roman"/>
                      <w:color w:val="000000"/>
                    </w:rPr>
                  </w:pPr>
                  <w:r w:rsidRPr="000028C3">
                    <w:rPr>
                      <w:rFonts w:ascii="Calibri" w:eastAsia="Times New Roman" w:hAnsi="Calibri" w:cs="Times New Roman"/>
                      <w:color w:val="000000"/>
                    </w:rPr>
                    <w:t>HCDS_IND</w:t>
                  </w:r>
                </w:p>
              </w:tc>
              <w:tc>
                <w:tcPr>
                  <w:tcW w:w="7371" w:type="dxa"/>
                </w:tcPr>
                <w:p w14:paraId="52A4E26F" w14:textId="77777777" w:rsidR="0009016A" w:rsidRDefault="005412BF" w:rsidP="0003662D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 xml:space="preserve">Indicator for the potential skip of duplicate application </w:t>
                  </w:r>
                </w:p>
              </w:tc>
            </w:tr>
            <w:tr w:rsidR="0009016A" w14:paraId="332BF998" w14:textId="77777777" w:rsidTr="005412BF">
              <w:tc>
                <w:tcPr>
                  <w:tcW w:w="1887" w:type="dxa"/>
                </w:tcPr>
                <w:p w14:paraId="109205AB" w14:textId="77777777" w:rsidR="0009016A" w:rsidRPr="000028C3" w:rsidRDefault="0023249A" w:rsidP="0003662D">
                  <w:pPr>
                    <w:rPr>
                      <w:rFonts w:ascii="Calibri" w:eastAsia="Times New Roman" w:hAnsi="Calibri" w:cs="Times New Roman"/>
                      <w:color w:val="000000"/>
                    </w:rPr>
                  </w:pPr>
                  <w:r w:rsidRPr="0023249A">
                    <w:rPr>
                      <w:rFonts w:ascii="Calibri" w:eastAsia="Times New Roman" w:hAnsi="Calibri" w:cs="Times New Roman"/>
                      <w:color w:val="000000"/>
                    </w:rPr>
                    <w:t>ADR_PROVINCE</w:t>
                  </w:r>
                </w:p>
              </w:tc>
              <w:tc>
                <w:tcPr>
                  <w:tcW w:w="7371" w:type="dxa"/>
                </w:tcPr>
                <w:p w14:paraId="4CF020ED" w14:textId="77777777" w:rsidR="0009016A" w:rsidRDefault="005412BF" w:rsidP="00086BA1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 xml:space="preserve">Clients </w:t>
                  </w:r>
                  <w:r w:rsidR="00086BA1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province of residence</w:t>
                  </w: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 xml:space="preserve"> (BC / AB / PQ / ON)</w:t>
                  </w:r>
                </w:p>
              </w:tc>
            </w:tr>
            <w:tr w:rsidR="0023249A" w14:paraId="2D87239F" w14:textId="77777777" w:rsidTr="005412BF">
              <w:tc>
                <w:tcPr>
                  <w:tcW w:w="1887" w:type="dxa"/>
                </w:tcPr>
                <w:p w14:paraId="3912F95C" w14:textId="77777777" w:rsidR="0023249A" w:rsidRDefault="0023249A" w:rsidP="0003662D">
                  <w:pPr>
                    <w:rPr>
                      <w:rFonts w:ascii="Calibri" w:eastAsia="Times New Roman" w:hAnsi="Calibri" w:cs="Times New Roman"/>
                      <w:color w:val="000000"/>
                    </w:rPr>
                  </w:pPr>
                  <w:r w:rsidRPr="0023249A">
                    <w:rPr>
                      <w:rFonts w:ascii="Calibri" w:eastAsia="Times New Roman" w:hAnsi="Calibri" w:cs="Times New Roman"/>
                      <w:color w:val="000000"/>
                    </w:rPr>
                    <w:t>CHANNEL_TYPE</w:t>
                  </w:r>
                </w:p>
              </w:tc>
              <w:tc>
                <w:tcPr>
                  <w:tcW w:w="7371" w:type="dxa"/>
                </w:tcPr>
                <w:p w14:paraId="27F520A8" w14:textId="77777777" w:rsidR="00DF60E5" w:rsidRDefault="0023249A" w:rsidP="0065050B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 xml:space="preserve">Channel type through which the client applied for the mobile service </w:t>
                  </w:r>
                </w:p>
                <w:p w14:paraId="01F28588" w14:textId="77777777" w:rsidR="00DF60E5" w:rsidRPr="00DF60E5" w:rsidRDefault="00180A7F" w:rsidP="00DF60E5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Cs/>
                      <w:color w:val="000000"/>
                      <w:u w:val="single"/>
                    </w:rPr>
                    <w:t>Dealers</w:t>
                  </w:r>
                  <w:r w:rsidR="0065050B" w:rsidRPr="00DF60E5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 xml:space="preserve"> –</w:t>
                  </w:r>
                  <w:r w:rsidR="00871FD8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 xml:space="preserve"> </w:t>
                  </w:r>
                  <w:r w:rsidR="0065050B" w:rsidRPr="00DF60E5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(</w:t>
                  </w: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TELUS Franchise stores)</w:t>
                  </w:r>
                  <w:r w:rsidR="0023249A" w:rsidRPr="00DF60E5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 xml:space="preserve"> or </w:t>
                  </w:r>
                </w:p>
                <w:p w14:paraId="4FF9643C" w14:textId="77777777" w:rsidR="0023249A" w:rsidRPr="00DF60E5" w:rsidRDefault="0065050B" w:rsidP="00DF60E5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 w:rsidRPr="00DF60E5">
                    <w:rPr>
                      <w:rFonts w:ascii="Calibri" w:eastAsia="Times New Roman" w:hAnsi="Calibri" w:cs="Times New Roman"/>
                      <w:bCs/>
                      <w:color w:val="000000"/>
                      <w:u w:val="single"/>
                    </w:rPr>
                    <w:t>Corporate Stores</w:t>
                  </w:r>
                  <w:r w:rsidR="00180A7F">
                    <w:rPr>
                      <w:rFonts w:ascii="Calibri" w:eastAsia="Times New Roman" w:hAnsi="Calibri" w:cs="Times New Roman"/>
                      <w:bCs/>
                      <w:color w:val="000000"/>
                      <w:u w:val="single"/>
                    </w:rPr>
                    <w:t xml:space="preserve"> – (TELUS owned stores)</w:t>
                  </w:r>
                </w:p>
              </w:tc>
            </w:tr>
          </w:tbl>
          <w:p w14:paraId="346E62BB" w14:textId="77777777" w:rsidR="00162085" w:rsidRPr="0003662D" w:rsidRDefault="00162085" w:rsidP="0003662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</w:rPr>
            </w:pPr>
          </w:p>
        </w:tc>
      </w:tr>
      <w:tr w:rsidR="0003662D" w:rsidRPr="000028C3" w14:paraId="6B67AD89" w14:textId="77777777" w:rsidTr="0009016A">
        <w:trPr>
          <w:trHeight w:val="301"/>
        </w:trPr>
        <w:tc>
          <w:tcPr>
            <w:tcW w:w="9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CE485" w14:textId="77777777" w:rsidR="0003662D" w:rsidRPr="000028C3" w:rsidRDefault="0003662D" w:rsidP="0003662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03662D" w:rsidRPr="000028C3" w14:paraId="7358F729" w14:textId="77777777" w:rsidTr="0009016A">
        <w:trPr>
          <w:trHeight w:val="301"/>
        </w:trPr>
        <w:tc>
          <w:tcPr>
            <w:tcW w:w="9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95E34" w14:textId="77777777" w:rsidR="0003662D" w:rsidRPr="0003662D" w:rsidRDefault="0003662D" w:rsidP="0003662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u w:val="single"/>
              </w:rPr>
            </w:pPr>
            <w:r w:rsidRPr="0003662D">
              <w:rPr>
                <w:rFonts w:ascii="Calibri" w:eastAsia="Times New Roman" w:hAnsi="Calibri" w:cs="Times New Roman"/>
                <w:b/>
                <w:color w:val="000000"/>
                <w:u w:val="single"/>
              </w:rPr>
              <w:t>Table 2 – CREDIT_RISK</w:t>
            </w:r>
          </w:p>
          <w:p w14:paraId="621FA710" w14:textId="77777777" w:rsidR="0003662D" w:rsidRPr="0003662D" w:rsidRDefault="0003662D" w:rsidP="0003662D">
            <w:pPr>
              <w:pStyle w:val="ListParagraph"/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</w:tr>
      <w:tr w:rsidR="0003662D" w:rsidRPr="000028C3" w14:paraId="45999B2A" w14:textId="77777777" w:rsidTr="0009016A">
        <w:trPr>
          <w:trHeight w:val="301"/>
        </w:trPr>
        <w:tc>
          <w:tcPr>
            <w:tcW w:w="94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021"/>
              <w:gridCol w:w="6231"/>
            </w:tblGrid>
            <w:tr w:rsidR="009912A8" w14:paraId="70AC7A98" w14:textId="77777777" w:rsidTr="009912A8">
              <w:tc>
                <w:tcPr>
                  <w:tcW w:w="3021" w:type="dxa"/>
                </w:tcPr>
                <w:p w14:paraId="370EE4BE" w14:textId="77777777" w:rsidR="009912A8" w:rsidRDefault="009912A8" w:rsidP="009912A8">
                  <w:pPr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u w:val="single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u w:val="single"/>
                    </w:rPr>
                    <w:t>FIELD NAME</w:t>
                  </w:r>
                </w:p>
              </w:tc>
              <w:tc>
                <w:tcPr>
                  <w:tcW w:w="6231" w:type="dxa"/>
                </w:tcPr>
                <w:p w14:paraId="516A28CF" w14:textId="77777777" w:rsidR="009912A8" w:rsidRDefault="009912A8" w:rsidP="009912A8">
                  <w:pPr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u w:val="single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u w:val="single"/>
                    </w:rPr>
                    <w:t>DESCRIPTION</w:t>
                  </w:r>
                </w:p>
              </w:tc>
            </w:tr>
            <w:tr w:rsidR="009912A8" w14:paraId="7C19B396" w14:textId="77777777" w:rsidTr="009912A8">
              <w:tc>
                <w:tcPr>
                  <w:tcW w:w="3021" w:type="dxa"/>
                </w:tcPr>
                <w:p w14:paraId="23E7FA8D" w14:textId="77777777" w:rsidR="009912A8" w:rsidRPr="009912A8" w:rsidRDefault="009912A8" w:rsidP="0003662D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 w:rsidRPr="000028C3">
                    <w:rPr>
                      <w:rFonts w:ascii="Calibri" w:eastAsia="Times New Roman" w:hAnsi="Calibri" w:cs="Times New Roman"/>
                      <w:color w:val="000000"/>
                    </w:rPr>
                    <w:t>BAN</w:t>
                  </w:r>
                </w:p>
              </w:tc>
              <w:tc>
                <w:tcPr>
                  <w:tcW w:w="6231" w:type="dxa"/>
                </w:tcPr>
                <w:p w14:paraId="1583CB44" w14:textId="77777777" w:rsidR="009912A8" w:rsidRDefault="005412BF" w:rsidP="0003662D">
                  <w:pP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  <w:u w:val="single"/>
                    </w:rPr>
                  </w:pP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Billing Account Number (Unique number for a client application)</w:t>
                  </w:r>
                </w:p>
              </w:tc>
            </w:tr>
            <w:tr w:rsidR="009912A8" w14:paraId="435ED7C7" w14:textId="77777777" w:rsidTr="009912A8">
              <w:tc>
                <w:tcPr>
                  <w:tcW w:w="3021" w:type="dxa"/>
                </w:tcPr>
                <w:p w14:paraId="010B7111" w14:textId="77777777" w:rsidR="009912A8" w:rsidRPr="009912A8" w:rsidRDefault="009912A8" w:rsidP="0003662D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 w:rsidRPr="000028C3">
                    <w:rPr>
                      <w:rFonts w:ascii="Calibri" w:eastAsia="Times New Roman" w:hAnsi="Calibri" w:cs="Times New Roman"/>
                      <w:color w:val="000000"/>
                    </w:rPr>
                    <w:t>FIRST_CREDIT_DATE</w:t>
                  </w:r>
                </w:p>
              </w:tc>
              <w:tc>
                <w:tcPr>
                  <w:tcW w:w="6231" w:type="dxa"/>
                </w:tcPr>
                <w:p w14:paraId="2EFD381F" w14:textId="77777777" w:rsidR="009912A8" w:rsidRPr="005412BF" w:rsidRDefault="005412BF" w:rsidP="0003662D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The</w:t>
                  </w:r>
                  <w:r w:rsidR="00086BA1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 xml:space="preserve"> date client’s</w:t>
                  </w: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 xml:space="preserve"> application was submitted to Credit Bureau</w:t>
                  </w:r>
                </w:p>
              </w:tc>
            </w:tr>
            <w:tr w:rsidR="009912A8" w14:paraId="7E6A7F15" w14:textId="77777777" w:rsidTr="009912A8">
              <w:tc>
                <w:tcPr>
                  <w:tcW w:w="3021" w:type="dxa"/>
                </w:tcPr>
                <w:p w14:paraId="2888BC75" w14:textId="77777777" w:rsidR="009912A8" w:rsidRPr="009912A8" w:rsidRDefault="009912A8" w:rsidP="005412BF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 w:rsidRPr="000028C3">
                    <w:rPr>
                      <w:rFonts w:ascii="Calibri" w:eastAsia="Times New Roman" w:hAnsi="Calibri" w:cs="Times New Roman"/>
                      <w:color w:val="000000"/>
                    </w:rPr>
                    <w:t>FIRST_CREDIT_</w:t>
                  </w:r>
                  <w:r w:rsidR="005412BF">
                    <w:rPr>
                      <w:rFonts w:ascii="Calibri" w:eastAsia="Times New Roman" w:hAnsi="Calibri" w:cs="Times New Roman"/>
                      <w:color w:val="000000"/>
                    </w:rPr>
                    <w:t>CLASS</w:t>
                  </w:r>
                </w:p>
              </w:tc>
              <w:tc>
                <w:tcPr>
                  <w:tcW w:w="6231" w:type="dxa"/>
                </w:tcPr>
                <w:p w14:paraId="20B2977E" w14:textId="77777777" w:rsidR="009912A8" w:rsidRPr="005412BF" w:rsidRDefault="005412BF" w:rsidP="00AB5378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Clients credit class returned by Credit Bureau based on</w:t>
                  </w:r>
                  <w:r w:rsidR="00086BA1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 xml:space="preserve"> clients</w:t>
                  </w: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 xml:space="preserve"> credit </w:t>
                  </w:r>
                  <w:r w:rsidR="00AB5378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score</w:t>
                  </w:r>
                  <w:r w:rsidR="007C7A2C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 xml:space="preserve"> – Represents the risk level of the client</w:t>
                  </w:r>
                </w:p>
              </w:tc>
            </w:tr>
            <w:tr w:rsidR="009912A8" w14:paraId="07B97500" w14:textId="77777777" w:rsidTr="009912A8">
              <w:tc>
                <w:tcPr>
                  <w:tcW w:w="3021" w:type="dxa"/>
                </w:tcPr>
                <w:p w14:paraId="569A3F50" w14:textId="77777777" w:rsidR="009912A8" w:rsidRPr="009912A8" w:rsidRDefault="009912A8" w:rsidP="0003662D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 w:rsidRPr="000028C3">
                    <w:rPr>
                      <w:rFonts w:ascii="Calibri" w:eastAsia="Times New Roman" w:hAnsi="Calibri" w:cs="Times New Roman"/>
                      <w:color w:val="000000"/>
                    </w:rPr>
                    <w:t>SCORE_CARD</w:t>
                  </w:r>
                </w:p>
              </w:tc>
              <w:tc>
                <w:tcPr>
                  <w:tcW w:w="6231" w:type="dxa"/>
                </w:tcPr>
                <w:p w14:paraId="767BD579" w14:textId="77777777" w:rsidR="009912A8" w:rsidRPr="005412BF" w:rsidRDefault="005412BF" w:rsidP="0023249A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 w:rsidRPr="005412BF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>The type of score card used to score the client</w:t>
                  </w:r>
                  <w:r w:rsidR="005F63BF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 xml:space="preserve">                                               </w:t>
                  </w:r>
                  <w:r w:rsidR="005F63BF" w:rsidRPr="00E71737">
                    <w:rPr>
                      <w:rFonts w:ascii="Calibri" w:eastAsia="Times New Roman" w:hAnsi="Calibri" w:cs="Times New Roman"/>
                      <w:bCs/>
                      <w:color w:val="000000"/>
                      <w:u w:val="single"/>
                    </w:rPr>
                    <w:t xml:space="preserve">EQFX </w:t>
                  </w:r>
                  <w:r w:rsidR="005F63BF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 xml:space="preserve">– The client has a EQUIFAX SCORE                                                       </w:t>
                  </w:r>
                  <w:r w:rsidR="005F63BF" w:rsidRPr="00E71737">
                    <w:rPr>
                      <w:rFonts w:ascii="Calibri" w:eastAsia="Times New Roman" w:hAnsi="Calibri" w:cs="Times New Roman"/>
                      <w:bCs/>
                      <w:color w:val="000000"/>
                      <w:u w:val="single"/>
                    </w:rPr>
                    <w:t>ECBS</w:t>
                  </w:r>
                  <w:r w:rsidR="005F63BF"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 xml:space="preserve"> – The client has no file with EQUIFAX and score is based on address provided during the application                             </w:t>
                  </w:r>
                </w:p>
              </w:tc>
            </w:tr>
            <w:tr w:rsidR="00643765" w14:paraId="5F457102" w14:textId="77777777" w:rsidTr="009912A8">
              <w:tc>
                <w:tcPr>
                  <w:tcW w:w="3021" w:type="dxa"/>
                </w:tcPr>
                <w:p w14:paraId="70CA4628" w14:textId="77777777" w:rsidR="00643765" w:rsidRPr="000028C3" w:rsidRDefault="00643765" w:rsidP="0003662D">
                  <w:pPr>
                    <w:rPr>
                      <w:rFonts w:ascii="Calibri" w:eastAsia="Times New Roman" w:hAnsi="Calibri" w:cs="Times New Roman"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</w:rPr>
                    <w:t>CREDIT_SCORE</w:t>
                  </w:r>
                </w:p>
              </w:tc>
              <w:tc>
                <w:tcPr>
                  <w:tcW w:w="6231" w:type="dxa"/>
                </w:tcPr>
                <w:p w14:paraId="1AF25F79" w14:textId="77777777" w:rsidR="00643765" w:rsidRPr="005412BF" w:rsidRDefault="00643765" w:rsidP="0023249A">
                  <w:pPr>
                    <w:rPr>
                      <w:rFonts w:ascii="Calibri" w:eastAsia="Times New Roman" w:hAnsi="Calibri" w:cs="Times New Roman"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Cs/>
                      <w:color w:val="000000"/>
                    </w:rPr>
                    <w:t xml:space="preserve">Client credit score </w:t>
                  </w:r>
                </w:p>
              </w:tc>
            </w:tr>
          </w:tbl>
          <w:p w14:paraId="060D4195" w14:textId="77777777" w:rsidR="0003662D" w:rsidRPr="0003662D" w:rsidRDefault="0003662D" w:rsidP="0003662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u w:val="single"/>
              </w:rPr>
            </w:pPr>
          </w:p>
        </w:tc>
      </w:tr>
    </w:tbl>
    <w:p w14:paraId="30E27047" w14:textId="77777777" w:rsidR="00E46A7B" w:rsidRDefault="00E46A7B">
      <w:pPr>
        <w:rPr>
          <w:b/>
        </w:rPr>
      </w:pPr>
    </w:p>
    <w:p w14:paraId="79FA1B59" w14:textId="77777777" w:rsidR="00373039" w:rsidRDefault="00373039">
      <w:r>
        <w:t xml:space="preserve"> Please note all the applications in </w:t>
      </w:r>
      <w:r w:rsidRPr="00E71737">
        <w:rPr>
          <w:u w:val="single"/>
        </w:rPr>
        <w:t>CREDIT_</w:t>
      </w:r>
      <w:r w:rsidR="00E71737" w:rsidRPr="00E71737">
        <w:rPr>
          <w:u w:val="single"/>
        </w:rPr>
        <w:t>APPLICATIONS</w:t>
      </w:r>
      <w:r w:rsidR="00E71737">
        <w:t xml:space="preserve"> table will have a unique record in </w:t>
      </w:r>
      <w:r w:rsidR="00E71737" w:rsidRPr="00E71737">
        <w:rPr>
          <w:u w:val="single"/>
        </w:rPr>
        <w:t>CREDIT_RISK</w:t>
      </w:r>
      <w:r w:rsidR="00E71737">
        <w:t xml:space="preserve"> table – both the table</w:t>
      </w:r>
      <w:r w:rsidR="009A4503">
        <w:t>s</w:t>
      </w:r>
      <w:r w:rsidR="00E71737">
        <w:t xml:space="preserve"> </w:t>
      </w:r>
      <w:r w:rsidR="009A4503">
        <w:t>have</w:t>
      </w:r>
      <w:r w:rsidR="00E71737">
        <w:t xml:space="preserve"> BAN as unique Indicator.</w:t>
      </w:r>
    </w:p>
    <w:p w14:paraId="0AF81115" w14:textId="77777777" w:rsidR="00BE2C7D" w:rsidRPr="0003662D" w:rsidRDefault="00BE2C7D" w:rsidP="00BE2C7D">
      <w:pPr>
        <w:pStyle w:val="ListParagraph"/>
        <w:numPr>
          <w:ilvl w:val="0"/>
          <w:numId w:val="6"/>
        </w:numPr>
        <w:spacing w:after="0" w:line="240" w:lineRule="auto"/>
        <w:rPr>
          <w:rFonts w:ascii="Calibri" w:eastAsia="Times New Roman" w:hAnsi="Calibri" w:cs="Times New Roman"/>
          <w:b/>
          <w:color w:val="000000"/>
          <w:u w:val="single"/>
        </w:rPr>
      </w:pPr>
      <w:r>
        <w:rPr>
          <w:rFonts w:ascii="Calibri" w:eastAsia="Times New Roman" w:hAnsi="Calibri" w:cs="Times New Roman"/>
          <w:b/>
          <w:color w:val="000000"/>
          <w:u w:val="single"/>
        </w:rPr>
        <w:t>Table 3</w:t>
      </w:r>
      <w:r w:rsidRPr="0003662D">
        <w:rPr>
          <w:rFonts w:ascii="Calibri" w:eastAsia="Times New Roman" w:hAnsi="Calibri" w:cs="Times New Roman"/>
          <w:b/>
          <w:color w:val="000000"/>
          <w:u w:val="single"/>
        </w:rPr>
        <w:t xml:space="preserve"> – </w:t>
      </w:r>
      <w:r>
        <w:rPr>
          <w:rFonts w:ascii="Calibri" w:eastAsia="Times New Roman" w:hAnsi="Calibri" w:cs="Times New Roman"/>
          <w:b/>
          <w:color w:val="000000"/>
          <w:u w:val="single"/>
        </w:rPr>
        <w:t>Target</w:t>
      </w:r>
    </w:p>
    <w:p w14:paraId="69B40DE5" w14:textId="77777777" w:rsidR="00BE2C7D" w:rsidRPr="00BE2C7D" w:rsidRDefault="00BE2C7D">
      <w:r>
        <w:t>Targets for activation rate by month</w:t>
      </w:r>
    </w:p>
    <w:p w14:paraId="3B85FE08" w14:textId="77777777" w:rsidR="00BE2C7D" w:rsidRPr="00373039" w:rsidRDefault="00BE2C7D"/>
    <w:p w14:paraId="0C79D9DB" w14:textId="77777777" w:rsidR="00047350" w:rsidRDefault="00047350">
      <w:pPr>
        <w:rPr>
          <w:b/>
          <w:u w:val="single"/>
        </w:rPr>
      </w:pPr>
    </w:p>
    <w:p w14:paraId="64163E5D" w14:textId="77777777" w:rsidR="00047350" w:rsidRDefault="00047350">
      <w:pPr>
        <w:rPr>
          <w:b/>
          <w:u w:val="single"/>
        </w:rPr>
      </w:pPr>
    </w:p>
    <w:p w14:paraId="31EC938C" w14:textId="77777777" w:rsidR="00047350" w:rsidRDefault="00047350">
      <w:pPr>
        <w:rPr>
          <w:b/>
          <w:u w:val="single"/>
        </w:rPr>
      </w:pPr>
    </w:p>
    <w:p w14:paraId="02220B5F" w14:textId="77777777" w:rsidR="00047350" w:rsidRDefault="00047350">
      <w:pPr>
        <w:rPr>
          <w:b/>
          <w:u w:val="single"/>
        </w:rPr>
      </w:pPr>
    </w:p>
    <w:p w14:paraId="7546E8FD" w14:textId="77777777" w:rsidR="00047350" w:rsidRDefault="00047350">
      <w:pPr>
        <w:rPr>
          <w:b/>
          <w:u w:val="single"/>
        </w:rPr>
      </w:pPr>
    </w:p>
    <w:p w14:paraId="60404B4D" w14:textId="77777777" w:rsidR="00047350" w:rsidRDefault="00047350">
      <w:pPr>
        <w:rPr>
          <w:b/>
          <w:u w:val="single"/>
        </w:rPr>
      </w:pPr>
    </w:p>
    <w:p w14:paraId="116E5237" w14:textId="77777777" w:rsidR="00047350" w:rsidRDefault="00047350">
      <w:pPr>
        <w:rPr>
          <w:b/>
          <w:u w:val="single"/>
        </w:rPr>
      </w:pPr>
    </w:p>
    <w:p w14:paraId="1E6F4BB4" w14:textId="3C653350" w:rsidR="00EA4E21" w:rsidRDefault="00CD415C">
      <w:pPr>
        <w:rPr>
          <w:b/>
          <w:u w:val="single"/>
        </w:rPr>
      </w:pPr>
      <w:r>
        <w:rPr>
          <w:b/>
          <w:u w:val="single"/>
        </w:rPr>
        <w:t>OTHER DATA</w:t>
      </w:r>
      <w:r w:rsidR="00BC079E" w:rsidRPr="00BC079E">
        <w:rPr>
          <w:b/>
          <w:u w:val="single"/>
        </w:rPr>
        <w:t>:</w:t>
      </w:r>
    </w:p>
    <w:p w14:paraId="2EB80737" w14:textId="77777777" w:rsidR="00BC079E" w:rsidRPr="00CD415C" w:rsidRDefault="00BC079E">
      <w:pPr>
        <w:rPr>
          <w:b/>
        </w:rPr>
      </w:pPr>
      <w:r w:rsidRPr="00CD415C">
        <w:rPr>
          <w:b/>
        </w:rPr>
        <w:t>1 Year Bad debt Rate by Credit Class:</w:t>
      </w:r>
    </w:p>
    <w:p w14:paraId="64F9A61D" w14:textId="77777777" w:rsidR="00BC079E" w:rsidRDefault="00BC079E">
      <w:r>
        <w:tab/>
        <w:t xml:space="preserve">Bad debt rate is defined as the number </w:t>
      </w:r>
      <w:r w:rsidR="00CD415C">
        <w:t xml:space="preserve">of </w:t>
      </w:r>
      <w:r>
        <w:t xml:space="preserve">clients </w:t>
      </w:r>
      <w:r w:rsidR="00CD415C">
        <w:t xml:space="preserve">those </w:t>
      </w:r>
      <w:r>
        <w:t xml:space="preserve">will </w:t>
      </w:r>
      <w:r w:rsidR="00CD415C">
        <w:t>be</w:t>
      </w:r>
      <w:r>
        <w:t xml:space="preserve"> </w:t>
      </w:r>
      <w:r w:rsidR="00CD415C">
        <w:t>delinquent (</w:t>
      </w:r>
      <w:r>
        <w:t>do not pay their bills) and end up as bad debt (WRITE OFF) with in the first year of activation.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7"/>
        <w:gridCol w:w="4673"/>
      </w:tblGrid>
      <w:tr w:rsidR="00CD415C" w14:paraId="7275429F" w14:textId="77777777" w:rsidTr="00E541F3">
        <w:tc>
          <w:tcPr>
            <w:tcW w:w="4788" w:type="dxa"/>
          </w:tcPr>
          <w:p w14:paraId="58669E45" w14:textId="77777777" w:rsidR="00CD415C" w:rsidRPr="00CD415C" w:rsidRDefault="00CD415C" w:rsidP="00CD415C">
            <w:pPr>
              <w:jc w:val="center"/>
              <w:rPr>
                <w:b/>
              </w:rPr>
            </w:pPr>
            <w:r w:rsidRPr="00CD415C">
              <w:rPr>
                <w:b/>
              </w:rPr>
              <w:t>CREDIT CLASS</w:t>
            </w:r>
          </w:p>
        </w:tc>
        <w:tc>
          <w:tcPr>
            <w:tcW w:w="4788" w:type="dxa"/>
          </w:tcPr>
          <w:p w14:paraId="73D2A0F1" w14:textId="77777777" w:rsidR="00CD415C" w:rsidRPr="00CD415C" w:rsidRDefault="00CD415C" w:rsidP="00CD415C">
            <w:pPr>
              <w:jc w:val="center"/>
              <w:rPr>
                <w:b/>
              </w:rPr>
            </w:pPr>
            <w:r w:rsidRPr="00CD415C">
              <w:rPr>
                <w:b/>
              </w:rPr>
              <w:t>1 YR BAD DEBT RATE</w:t>
            </w:r>
          </w:p>
        </w:tc>
      </w:tr>
      <w:tr w:rsidR="00CD415C" w14:paraId="732C756B" w14:textId="77777777" w:rsidTr="00E541F3">
        <w:tc>
          <w:tcPr>
            <w:tcW w:w="4788" w:type="dxa"/>
          </w:tcPr>
          <w:p w14:paraId="1789BE62" w14:textId="77777777" w:rsidR="00CD415C" w:rsidRDefault="00CD415C" w:rsidP="00CD415C">
            <w:pPr>
              <w:jc w:val="center"/>
            </w:pPr>
            <w:r>
              <w:t>B</w:t>
            </w:r>
          </w:p>
        </w:tc>
        <w:tc>
          <w:tcPr>
            <w:tcW w:w="4788" w:type="dxa"/>
          </w:tcPr>
          <w:p w14:paraId="1A596961" w14:textId="77777777" w:rsidR="00CD415C" w:rsidRDefault="000A0B88" w:rsidP="00CD415C">
            <w:pPr>
              <w:jc w:val="center"/>
            </w:pPr>
            <w:r>
              <w:t>10</w:t>
            </w:r>
            <w:r w:rsidR="00CD415C">
              <w:t xml:space="preserve"> %</w:t>
            </w:r>
          </w:p>
        </w:tc>
      </w:tr>
      <w:tr w:rsidR="00CD415C" w14:paraId="43A0615F" w14:textId="77777777" w:rsidTr="00E541F3">
        <w:tc>
          <w:tcPr>
            <w:tcW w:w="4788" w:type="dxa"/>
          </w:tcPr>
          <w:p w14:paraId="0BA17925" w14:textId="77777777" w:rsidR="00CD415C" w:rsidRDefault="00CD415C" w:rsidP="00CD415C">
            <w:pPr>
              <w:jc w:val="center"/>
            </w:pPr>
            <w:r>
              <w:t>L</w:t>
            </w:r>
          </w:p>
        </w:tc>
        <w:tc>
          <w:tcPr>
            <w:tcW w:w="4788" w:type="dxa"/>
          </w:tcPr>
          <w:p w14:paraId="4CB129E0" w14:textId="77777777" w:rsidR="00CD415C" w:rsidRDefault="000A0B88" w:rsidP="00CD415C">
            <w:pPr>
              <w:jc w:val="center"/>
            </w:pPr>
            <w:r>
              <w:t>35</w:t>
            </w:r>
            <w:r w:rsidR="00CD415C">
              <w:t xml:space="preserve"> %</w:t>
            </w:r>
          </w:p>
        </w:tc>
      </w:tr>
      <w:tr w:rsidR="00CD415C" w14:paraId="0B928343" w14:textId="77777777" w:rsidTr="00E541F3">
        <w:tc>
          <w:tcPr>
            <w:tcW w:w="4788" w:type="dxa"/>
          </w:tcPr>
          <w:p w14:paraId="7AC46209" w14:textId="77777777" w:rsidR="00CD415C" w:rsidRDefault="00CD415C" w:rsidP="00CD415C">
            <w:pPr>
              <w:jc w:val="center"/>
            </w:pPr>
            <w:r>
              <w:t>X</w:t>
            </w:r>
          </w:p>
        </w:tc>
        <w:tc>
          <w:tcPr>
            <w:tcW w:w="4788" w:type="dxa"/>
          </w:tcPr>
          <w:p w14:paraId="5AF1DC05" w14:textId="77777777" w:rsidR="00CD415C" w:rsidRDefault="00CD415C" w:rsidP="00CD415C">
            <w:pPr>
              <w:jc w:val="center"/>
            </w:pPr>
            <w:r>
              <w:t>55 %</w:t>
            </w:r>
          </w:p>
        </w:tc>
      </w:tr>
    </w:tbl>
    <w:p w14:paraId="0EC253D8" w14:textId="77777777" w:rsidR="00CD415C" w:rsidRDefault="00CD415C">
      <w:pPr>
        <w:rPr>
          <w:b/>
          <w:u w:val="single"/>
        </w:rPr>
      </w:pPr>
    </w:p>
    <w:p w14:paraId="50174947" w14:textId="77777777" w:rsidR="00DE1650" w:rsidRDefault="00DE1650">
      <w:pPr>
        <w:rPr>
          <w:b/>
          <w:u w:val="single"/>
        </w:rPr>
      </w:pPr>
    </w:p>
    <w:p w14:paraId="28631165" w14:textId="77777777" w:rsidR="00DE1650" w:rsidRDefault="00DE1650">
      <w:pPr>
        <w:rPr>
          <w:b/>
          <w:u w:val="single"/>
        </w:rPr>
      </w:pPr>
    </w:p>
    <w:p w14:paraId="7B9F190B" w14:textId="77777777" w:rsidR="00363888" w:rsidRDefault="0003662D">
      <w:pPr>
        <w:rPr>
          <w:b/>
          <w:u w:val="single"/>
        </w:rPr>
      </w:pPr>
      <w:r>
        <w:rPr>
          <w:b/>
          <w:u w:val="single"/>
        </w:rPr>
        <w:t>TASK:</w:t>
      </w:r>
    </w:p>
    <w:p w14:paraId="2190B488" w14:textId="77777777" w:rsidR="00A11C29" w:rsidRDefault="00A11C29" w:rsidP="00A11C29">
      <w:pPr>
        <w:pStyle w:val="ListParagraph"/>
        <w:numPr>
          <w:ilvl w:val="0"/>
          <w:numId w:val="9"/>
        </w:numPr>
      </w:pPr>
      <w:r>
        <w:t>Analyze the data and create a presentation for the leadership team to talk about</w:t>
      </w:r>
    </w:p>
    <w:p w14:paraId="476A90DC" w14:textId="77777777" w:rsidR="00A11C29" w:rsidRDefault="00BC1F65" w:rsidP="00A11C29">
      <w:pPr>
        <w:pStyle w:val="ListParagraph"/>
        <w:numPr>
          <w:ilvl w:val="1"/>
          <w:numId w:val="9"/>
        </w:numPr>
      </w:pPr>
      <w:r>
        <w:t>A</w:t>
      </w:r>
      <w:r w:rsidR="00A11C29">
        <w:t>ctivation rates (</w:t>
      </w:r>
      <w:r w:rsidR="005803FB">
        <w:t>Hint:</w:t>
      </w:r>
      <w:r w:rsidR="00A11C29">
        <w:t xml:space="preserve"> an application is activated when </w:t>
      </w:r>
      <w:proofErr w:type="spellStart"/>
      <w:r w:rsidR="00A11C29">
        <w:t>start_month</w:t>
      </w:r>
      <w:proofErr w:type="spellEnd"/>
      <w:r w:rsidR="00A11C29">
        <w:t xml:space="preserve"> field is populated</w:t>
      </w:r>
      <w:r w:rsidR="003348AA">
        <w:t xml:space="preserve">, rate = activations volume / applications </w:t>
      </w:r>
      <w:proofErr w:type="gramStart"/>
      <w:r w:rsidR="003348AA">
        <w:t xml:space="preserve">volume </w:t>
      </w:r>
      <w:r w:rsidR="00A11C29">
        <w:t>)</w:t>
      </w:r>
      <w:proofErr w:type="gramEnd"/>
    </w:p>
    <w:p w14:paraId="5E441E63" w14:textId="77777777" w:rsidR="00A11C29" w:rsidRDefault="00A11C29" w:rsidP="00A11C29">
      <w:pPr>
        <w:pStyle w:val="ListParagraph"/>
        <w:numPr>
          <w:ilvl w:val="1"/>
          <w:numId w:val="9"/>
        </w:numPr>
      </w:pPr>
      <w:r>
        <w:t>Activation trends</w:t>
      </w:r>
      <w:r w:rsidR="005803FB">
        <w:t xml:space="preserve"> &amp; Deep dives</w:t>
      </w:r>
    </w:p>
    <w:p w14:paraId="764EAD54" w14:textId="77777777" w:rsidR="00A11C29" w:rsidRDefault="00A11C29" w:rsidP="00A11C29">
      <w:pPr>
        <w:pStyle w:val="ListParagraph"/>
        <w:numPr>
          <w:ilvl w:val="1"/>
          <w:numId w:val="9"/>
        </w:numPr>
      </w:pPr>
      <w:r>
        <w:t>Risk</w:t>
      </w:r>
    </w:p>
    <w:p w14:paraId="435C68E6" w14:textId="77777777" w:rsidR="00A11C29" w:rsidRPr="00A11C29" w:rsidRDefault="00A11C29" w:rsidP="00A11C29">
      <w:pPr>
        <w:pStyle w:val="ListParagraph"/>
        <w:numPr>
          <w:ilvl w:val="1"/>
          <w:numId w:val="9"/>
        </w:numPr>
      </w:pPr>
      <w:r>
        <w:t xml:space="preserve">Recommendations or opportunities </w:t>
      </w:r>
    </w:p>
    <w:p w14:paraId="4B312349" w14:textId="77777777" w:rsidR="00363888" w:rsidRPr="005803FB" w:rsidRDefault="005803FB">
      <w:r w:rsidRPr="005803FB">
        <w:t xml:space="preserve">Please be prepared </w:t>
      </w:r>
      <w:r>
        <w:t xml:space="preserve">to talk about </w:t>
      </w:r>
      <w:r w:rsidRPr="005803FB">
        <w:t xml:space="preserve">the story behind these numbers. </w:t>
      </w:r>
    </w:p>
    <w:p w14:paraId="3723784B" w14:textId="77777777" w:rsidR="000028C3" w:rsidRPr="00363888" w:rsidRDefault="000028C3">
      <w:pPr>
        <w:rPr>
          <w:b/>
        </w:rPr>
      </w:pPr>
    </w:p>
    <w:sectPr w:rsidR="000028C3" w:rsidRPr="00363888" w:rsidSect="0038338A">
      <w:pgSz w:w="12240" w:h="15840"/>
      <w:pgMar w:top="426" w:right="1440" w:bottom="142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C7771"/>
    <w:multiLevelType w:val="hybridMultilevel"/>
    <w:tmpl w:val="085CE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C3C83"/>
    <w:multiLevelType w:val="hybridMultilevel"/>
    <w:tmpl w:val="68C49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4F678E"/>
    <w:multiLevelType w:val="hybridMultilevel"/>
    <w:tmpl w:val="FB348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244C87"/>
    <w:multiLevelType w:val="hybridMultilevel"/>
    <w:tmpl w:val="21529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966690"/>
    <w:multiLevelType w:val="hybridMultilevel"/>
    <w:tmpl w:val="8A705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BD649E"/>
    <w:multiLevelType w:val="hybridMultilevel"/>
    <w:tmpl w:val="77E89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B65AA5"/>
    <w:multiLevelType w:val="hybridMultilevel"/>
    <w:tmpl w:val="45648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C35EFD"/>
    <w:multiLevelType w:val="hybridMultilevel"/>
    <w:tmpl w:val="41B6380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633BB5"/>
    <w:multiLevelType w:val="hybridMultilevel"/>
    <w:tmpl w:val="A16E6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5740396">
    <w:abstractNumId w:val="1"/>
  </w:num>
  <w:num w:numId="2" w16cid:durableId="1348173250">
    <w:abstractNumId w:val="2"/>
  </w:num>
  <w:num w:numId="3" w16cid:durableId="1817869623">
    <w:abstractNumId w:val="0"/>
  </w:num>
  <w:num w:numId="4" w16cid:durableId="132334087">
    <w:abstractNumId w:val="8"/>
  </w:num>
  <w:num w:numId="5" w16cid:durableId="1276787340">
    <w:abstractNumId w:val="5"/>
  </w:num>
  <w:num w:numId="6" w16cid:durableId="1086415851">
    <w:abstractNumId w:val="4"/>
  </w:num>
  <w:num w:numId="7" w16cid:durableId="1392072974">
    <w:abstractNumId w:val="6"/>
  </w:num>
  <w:num w:numId="8" w16cid:durableId="1513911351">
    <w:abstractNumId w:val="7"/>
  </w:num>
  <w:num w:numId="9" w16cid:durableId="10080926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tzQ2sTQzMDIyMDZS0lEKTi0uzszPAykwrAUA8FdGCSwAAAA="/>
  </w:docVars>
  <w:rsids>
    <w:rsidRoot w:val="00E26DA9"/>
    <w:rsid w:val="000028C3"/>
    <w:rsid w:val="000179D9"/>
    <w:rsid w:val="00020B8D"/>
    <w:rsid w:val="0003662D"/>
    <w:rsid w:val="00043596"/>
    <w:rsid w:val="00047350"/>
    <w:rsid w:val="000534CC"/>
    <w:rsid w:val="000626AD"/>
    <w:rsid w:val="00065193"/>
    <w:rsid w:val="00081336"/>
    <w:rsid w:val="00086BA1"/>
    <w:rsid w:val="0009016A"/>
    <w:rsid w:val="00096D26"/>
    <w:rsid w:val="000A0B88"/>
    <w:rsid w:val="000B19BF"/>
    <w:rsid w:val="000C0090"/>
    <w:rsid w:val="000C4982"/>
    <w:rsid w:val="000C7C56"/>
    <w:rsid w:val="000D38B3"/>
    <w:rsid w:val="000E051B"/>
    <w:rsid w:val="00103902"/>
    <w:rsid w:val="0010590F"/>
    <w:rsid w:val="00107EA5"/>
    <w:rsid w:val="001173AD"/>
    <w:rsid w:val="00121BF8"/>
    <w:rsid w:val="00130C5D"/>
    <w:rsid w:val="00131980"/>
    <w:rsid w:val="00141F23"/>
    <w:rsid w:val="00152D0C"/>
    <w:rsid w:val="0016013F"/>
    <w:rsid w:val="00162085"/>
    <w:rsid w:val="00171EE6"/>
    <w:rsid w:val="00180A7F"/>
    <w:rsid w:val="00185677"/>
    <w:rsid w:val="00185CAA"/>
    <w:rsid w:val="001B1D83"/>
    <w:rsid w:val="001C12AC"/>
    <w:rsid w:val="001C44E9"/>
    <w:rsid w:val="001D6050"/>
    <w:rsid w:val="0021188D"/>
    <w:rsid w:val="002138E2"/>
    <w:rsid w:val="0023249A"/>
    <w:rsid w:val="0024460D"/>
    <w:rsid w:val="0024511C"/>
    <w:rsid w:val="00251AEF"/>
    <w:rsid w:val="002530BA"/>
    <w:rsid w:val="00256C46"/>
    <w:rsid w:val="0026214E"/>
    <w:rsid w:val="00264841"/>
    <w:rsid w:val="002700EF"/>
    <w:rsid w:val="00280B69"/>
    <w:rsid w:val="00287695"/>
    <w:rsid w:val="002A194C"/>
    <w:rsid w:val="002A43D8"/>
    <w:rsid w:val="002A71BE"/>
    <w:rsid w:val="002B0981"/>
    <w:rsid w:val="002C2A48"/>
    <w:rsid w:val="002D2571"/>
    <w:rsid w:val="002E2594"/>
    <w:rsid w:val="002F31B9"/>
    <w:rsid w:val="002F433F"/>
    <w:rsid w:val="00303957"/>
    <w:rsid w:val="0030590C"/>
    <w:rsid w:val="0032492A"/>
    <w:rsid w:val="003348AA"/>
    <w:rsid w:val="00351DC0"/>
    <w:rsid w:val="0035487D"/>
    <w:rsid w:val="00361087"/>
    <w:rsid w:val="00363888"/>
    <w:rsid w:val="00371E58"/>
    <w:rsid w:val="00373039"/>
    <w:rsid w:val="00373640"/>
    <w:rsid w:val="0038338A"/>
    <w:rsid w:val="00386B84"/>
    <w:rsid w:val="00391C44"/>
    <w:rsid w:val="003E0258"/>
    <w:rsid w:val="003E1D7B"/>
    <w:rsid w:val="003F0219"/>
    <w:rsid w:val="0040624A"/>
    <w:rsid w:val="0041137D"/>
    <w:rsid w:val="00425268"/>
    <w:rsid w:val="00427176"/>
    <w:rsid w:val="00437F8E"/>
    <w:rsid w:val="00442DED"/>
    <w:rsid w:val="004473AD"/>
    <w:rsid w:val="00460F5B"/>
    <w:rsid w:val="00467489"/>
    <w:rsid w:val="00481FAA"/>
    <w:rsid w:val="00482715"/>
    <w:rsid w:val="00483D39"/>
    <w:rsid w:val="00495206"/>
    <w:rsid w:val="004C22A8"/>
    <w:rsid w:val="004D23D3"/>
    <w:rsid w:val="005004F6"/>
    <w:rsid w:val="005011B2"/>
    <w:rsid w:val="00514F2E"/>
    <w:rsid w:val="00523440"/>
    <w:rsid w:val="00525096"/>
    <w:rsid w:val="00525696"/>
    <w:rsid w:val="00527CBD"/>
    <w:rsid w:val="005412BF"/>
    <w:rsid w:val="005450E3"/>
    <w:rsid w:val="00545BC8"/>
    <w:rsid w:val="00561468"/>
    <w:rsid w:val="005803FB"/>
    <w:rsid w:val="005856B3"/>
    <w:rsid w:val="00587164"/>
    <w:rsid w:val="00590D37"/>
    <w:rsid w:val="005A1B61"/>
    <w:rsid w:val="005B2C53"/>
    <w:rsid w:val="005B5108"/>
    <w:rsid w:val="005B6578"/>
    <w:rsid w:val="005C00B8"/>
    <w:rsid w:val="005F63BF"/>
    <w:rsid w:val="006021F2"/>
    <w:rsid w:val="006056B5"/>
    <w:rsid w:val="00607482"/>
    <w:rsid w:val="006166A4"/>
    <w:rsid w:val="00643765"/>
    <w:rsid w:val="0065050B"/>
    <w:rsid w:val="00654ED5"/>
    <w:rsid w:val="00657485"/>
    <w:rsid w:val="006659E2"/>
    <w:rsid w:val="006704B8"/>
    <w:rsid w:val="00681BA6"/>
    <w:rsid w:val="0069325F"/>
    <w:rsid w:val="006A3D58"/>
    <w:rsid w:val="006B557B"/>
    <w:rsid w:val="006C1375"/>
    <w:rsid w:val="006D0B42"/>
    <w:rsid w:val="006E34FC"/>
    <w:rsid w:val="006E455A"/>
    <w:rsid w:val="006F1EC2"/>
    <w:rsid w:val="0071638E"/>
    <w:rsid w:val="00716ADD"/>
    <w:rsid w:val="0072240A"/>
    <w:rsid w:val="0072350D"/>
    <w:rsid w:val="007242FE"/>
    <w:rsid w:val="0073020D"/>
    <w:rsid w:val="00734FF5"/>
    <w:rsid w:val="0074193A"/>
    <w:rsid w:val="007437B7"/>
    <w:rsid w:val="007459EC"/>
    <w:rsid w:val="00776AD4"/>
    <w:rsid w:val="007C39FB"/>
    <w:rsid w:val="007C7A2C"/>
    <w:rsid w:val="007E4481"/>
    <w:rsid w:val="007E7DC6"/>
    <w:rsid w:val="00814E0F"/>
    <w:rsid w:val="00824769"/>
    <w:rsid w:val="00825F6F"/>
    <w:rsid w:val="00833CEA"/>
    <w:rsid w:val="00835FAF"/>
    <w:rsid w:val="008473B1"/>
    <w:rsid w:val="00855486"/>
    <w:rsid w:val="00865B38"/>
    <w:rsid w:val="0087113E"/>
    <w:rsid w:val="00871FD8"/>
    <w:rsid w:val="0089391B"/>
    <w:rsid w:val="00894720"/>
    <w:rsid w:val="0089571D"/>
    <w:rsid w:val="00895D7B"/>
    <w:rsid w:val="008A1F93"/>
    <w:rsid w:val="008A2E6D"/>
    <w:rsid w:val="008A5D41"/>
    <w:rsid w:val="008B44C9"/>
    <w:rsid w:val="008B6CD9"/>
    <w:rsid w:val="008B7E44"/>
    <w:rsid w:val="008F41D1"/>
    <w:rsid w:val="0090778E"/>
    <w:rsid w:val="009127EB"/>
    <w:rsid w:val="009146C6"/>
    <w:rsid w:val="009246E2"/>
    <w:rsid w:val="00943044"/>
    <w:rsid w:val="00947066"/>
    <w:rsid w:val="00951070"/>
    <w:rsid w:val="00967AD6"/>
    <w:rsid w:val="0098124E"/>
    <w:rsid w:val="009902D7"/>
    <w:rsid w:val="009912A8"/>
    <w:rsid w:val="00997147"/>
    <w:rsid w:val="009A4503"/>
    <w:rsid w:val="009B70E4"/>
    <w:rsid w:val="00A02FBD"/>
    <w:rsid w:val="00A03D69"/>
    <w:rsid w:val="00A11C29"/>
    <w:rsid w:val="00A13880"/>
    <w:rsid w:val="00A13E68"/>
    <w:rsid w:val="00A210D2"/>
    <w:rsid w:val="00A26537"/>
    <w:rsid w:val="00A34448"/>
    <w:rsid w:val="00A42890"/>
    <w:rsid w:val="00A44795"/>
    <w:rsid w:val="00A44BA4"/>
    <w:rsid w:val="00A52F48"/>
    <w:rsid w:val="00A709F2"/>
    <w:rsid w:val="00A72F92"/>
    <w:rsid w:val="00A96B7B"/>
    <w:rsid w:val="00AB2C50"/>
    <w:rsid w:val="00AB5378"/>
    <w:rsid w:val="00AC1C67"/>
    <w:rsid w:val="00AC2B61"/>
    <w:rsid w:val="00AC47D4"/>
    <w:rsid w:val="00AC7081"/>
    <w:rsid w:val="00AE0BDF"/>
    <w:rsid w:val="00AE411A"/>
    <w:rsid w:val="00AE6A6B"/>
    <w:rsid w:val="00AE7429"/>
    <w:rsid w:val="00AF0BF2"/>
    <w:rsid w:val="00AF73D4"/>
    <w:rsid w:val="00B03DEE"/>
    <w:rsid w:val="00B15EF0"/>
    <w:rsid w:val="00B23111"/>
    <w:rsid w:val="00B271D2"/>
    <w:rsid w:val="00B61C04"/>
    <w:rsid w:val="00B648C8"/>
    <w:rsid w:val="00B67C19"/>
    <w:rsid w:val="00B81045"/>
    <w:rsid w:val="00B82D25"/>
    <w:rsid w:val="00B83D85"/>
    <w:rsid w:val="00BA06A7"/>
    <w:rsid w:val="00BA7B04"/>
    <w:rsid w:val="00BB7DEF"/>
    <w:rsid w:val="00BC079E"/>
    <w:rsid w:val="00BC1F65"/>
    <w:rsid w:val="00BC4C91"/>
    <w:rsid w:val="00BD481E"/>
    <w:rsid w:val="00BE2C7D"/>
    <w:rsid w:val="00BE7F7C"/>
    <w:rsid w:val="00C0310A"/>
    <w:rsid w:val="00C0378A"/>
    <w:rsid w:val="00C045E1"/>
    <w:rsid w:val="00C1202F"/>
    <w:rsid w:val="00C13617"/>
    <w:rsid w:val="00C20BDB"/>
    <w:rsid w:val="00C2596A"/>
    <w:rsid w:val="00C2762A"/>
    <w:rsid w:val="00C3142C"/>
    <w:rsid w:val="00C32B17"/>
    <w:rsid w:val="00C34493"/>
    <w:rsid w:val="00C46120"/>
    <w:rsid w:val="00C5568E"/>
    <w:rsid w:val="00C576C8"/>
    <w:rsid w:val="00C72701"/>
    <w:rsid w:val="00C94BD1"/>
    <w:rsid w:val="00CA23EB"/>
    <w:rsid w:val="00CB254C"/>
    <w:rsid w:val="00CB7789"/>
    <w:rsid w:val="00CC03AB"/>
    <w:rsid w:val="00CC17D8"/>
    <w:rsid w:val="00CC30E2"/>
    <w:rsid w:val="00CD415C"/>
    <w:rsid w:val="00CE6F96"/>
    <w:rsid w:val="00D13C0B"/>
    <w:rsid w:val="00D20934"/>
    <w:rsid w:val="00D44768"/>
    <w:rsid w:val="00D635A8"/>
    <w:rsid w:val="00D63711"/>
    <w:rsid w:val="00D71266"/>
    <w:rsid w:val="00D84F37"/>
    <w:rsid w:val="00DA3B5C"/>
    <w:rsid w:val="00DC606D"/>
    <w:rsid w:val="00DC6A67"/>
    <w:rsid w:val="00DD5174"/>
    <w:rsid w:val="00DE1650"/>
    <w:rsid w:val="00DF115E"/>
    <w:rsid w:val="00DF288C"/>
    <w:rsid w:val="00DF60E5"/>
    <w:rsid w:val="00E01104"/>
    <w:rsid w:val="00E057F9"/>
    <w:rsid w:val="00E24447"/>
    <w:rsid w:val="00E26DA9"/>
    <w:rsid w:val="00E270B4"/>
    <w:rsid w:val="00E27AA2"/>
    <w:rsid w:val="00E34445"/>
    <w:rsid w:val="00E46A7B"/>
    <w:rsid w:val="00E541F3"/>
    <w:rsid w:val="00E57D39"/>
    <w:rsid w:val="00E71737"/>
    <w:rsid w:val="00E72823"/>
    <w:rsid w:val="00E735F9"/>
    <w:rsid w:val="00E74FDA"/>
    <w:rsid w:val="00E76195"/>
    <w:rsid w:val="00E86F54"/>
    <w:rsid w:val="00E9108A"/>
    <w:rsid w:val="00E92C9C"/>
    <w:rsid w:val="00E93A7A"/>
    <w:rsid w:val="00E942B9"/>
    <w:rsid w:val="00EA1BCD"/>
    <w:rsid w:val="00EA30C8"/>
    <w:rsid w:val="00EA4E21"/>
    <w:rsid w:val="00EC07FD"/>
    <w:rsid w:val="00ED7BA5"/>
    <w:rsid w:val="00EE1F2C"/>
    <w:rsid w:val="00F02EA1"/>
    <w:rsid w:val="00F05663"/>
    <w:rsid w:val="00F06932"/>
    <w:rsid w:val="00F153C1"/>
    <w:rsid w:val="00F16C0E"/>
    <w:rsid w:val="00F23B97"/>
    <w:rsid w:val="00F5436D"/>
    <w:rsid w:val="00F57465"/>
    <w:rsid w:val="00F64005"/>
    <w:rsid w:val="00F65C71"/>
    <w:rsid w:val="00F74E63"/>
    <w:rsid w:val="00F7779E"/>
    <w:rsid w:val="00F8214D"/>
    <w:rsid w:val="00F82521"/>
    <w:rsid w:val="00F82C3B"/>
    <w:rsid w:val="00F8592E"/>
    <w:rsid w:val="00F864E0"/>
    <w:rsid w:val="00F94560"/>
    <w:rsid w:val="00FB528C"/>
    <w:rsid w:val="00FC135A"/>
    <w:rsid w:val="00FC32FC"/>
    <w:rsid w:val="00FD0460"/>
    <w:rsid w:val="00FD08AC"/>
    <w:rsid w:val="00FD55D4"/>
    <w:rsid w:val="00FD65C0"/>
    <w:rsid w:val="00FE1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40411"/>
  <w15:docId w15:val="{D27BBB49-0A9A-4D2B-B2F0-047D634A5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2823"/>
    <w:pPr>
      <w:ind w:left="720"/>
      <w:contextualSpacing/>
    </w:pPr>
  </w:style>
  <w:style w:type="table" w:styleId="TableGrid">
    <w:name w:val="Table Grid"/>
    <w:basedOn w:val="TableNormal"/>
    <w:uiPriority w:val="59"/>
    <w:rsid w:val="00814E0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E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6F9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47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616</Words>
  <Characters>351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LUS Communications Inc.</Company>
  <LinksUpToDate>false</LinksUpToDate>
  <CharactersWithSpaces>4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LUS</dc:creator>
  <cp:lastModifiedBy>Nikita Timoshenko</cp:lastModifiedBy>
  <cp:revision>2</cp:revision>
  <cp:lastPrinted>2014-02-27T14:11:00Z</cp:lastPrinted>
  <dcterms:created xsi:type="dcterms:W3CDTF">2023-05-20T21:58:00Z</dcterms:created>
  <dcterms:modified xsi:type="dcterms:W3CDTF">2023-05-20T21:58:00Z</dcterms:modified>
</cp:coreProperties>
</file>